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79EDEE" w14:textId="2253792F" w:rsidR="00D11CA2" w:rsidRPr="00BB22D7" w:rsidRDefault="00D11CA2" w:rsidP="007539DD">
      <w:pPr>
        <w:spacing w:line="276" w:lineRule="auto"/>
        <w:jc w:val="center"/>
        <w:rPr>
          <w:rFonts w:asciiTheme="minorHAnsi" w:hAnsiTheme="minorHAnsi" w:cstheme="minorHAnsi"/>
          <w:b/>
          <w:sz w:val="22"/>
          <w:szCs w:val="22"/>
          <w:lang w:val="es-419"/>
        </w:rPr>
      </w:pPr>
      <w:r w:rsidRPr="00BB22D7">
        <w:rPr>
          <w:rFonts w:asciiTheme="minorHAnsi" w:hAnsiTheme="minorHAnsi" w:cstheme="minorHAnsi"/>
          <w:b/>
          <w:sz w:val="22"/>
          <w:szCs w:val="22"/>
          <w:lang w:val="es-419"/>
        </w:rPr>
        <w:t>American Bird Conservancy</w:t>
      </w:r>
    </w:p>
    <w:p w14:paraId="6CA9ADC8" w14:textId="6B30647D" w:rsidR="00D11CA2" w:rsidRPr="00BB22D7" w:rsidRDefault="00D11CA2" w:rsidP="005A4F72">
      <w:pPr>
        <w:spacing w:line="276" w:lineRule="auto"/>
        <w:jc w:val="center"/>
        <w:rPr>
          <w:rFonts w:asciiTheme="minorHAnsi" w:hAnsiTheme="minorHAnsi" w:cstheme="minorHAnsi"/>
          <w:b/>
          <w:sz w:val="22"/>
          <w:szCs w:val="22"/>
          <w:lang w:val="es-419"/>
        </w:rPr>
      </w:pPr>
      <w:r w:rsidRPr="00BB22D7">
        <w:rPr>
          <w:rFonts w:asciiTheme="minorHAnsi" w:hAnsiTheme="minorHAnsi" w:cstheme="minorHAnsi"/>
          <w:b/>
          <w:sz w:val="22"/>
          <w:szCs w:val="22"/>
          <w:lang w:val="es-419"/>
        </w:rPr>
        <w:t>20</w:t>
      </w:r>
      <w:r w:rsidR="005A4F72" w:rsidRPr="00BB22D7">
        <w:rPr>
          <w:rFonts w:asciiTheme="minorHAnsi" w:hAnsiTheme="minorHAnsi" w:cstheme="minorHAnsi"/>
          <w:b/>
          <w:sz w:val="22"/>
          <w:szCs w:val="22"/>
          <w:lang w:val="es-419"/>
        </w:rPr>
        <w:t>20</w:t>
      </w:r>
      <w:r w:rsidRPr="00BB22D7">
        <w:rPr>
          <w:rFonts w:asciiTheme="minorHAnsi" w:hAnsiTheme="minorHAnsi" w:cstheme="minorHAnsi"/>
          <w:b/>
          <w:sz w:val="22"/>
          <w:szCs w:val="22"/>
          <w:lang w:val="es-419"/>
        </w:rPr>
        <w:t xml:space="preserve"> </w:t>
      </w:r>
      <w:r w:rsidR="00BB22D7" w:rsidRPr="00BB22D7">
        <w:rPr>
          <w:rFonts w:asciiTheme="minorHAnsi" w:hAnsiTheme="minorHAnsi" w:cstheme="minorHAnsi"/>
          <w:b/>
          <w:sz w:val="22"/>
          <w:szCs w:val="22"/>
          <w:lang w:val="es-419"/>
        </w:rPr>
        <w:t>Pequeñas Subvenciones para Inversión de Impacto</w:t>
      </w:r>
      <w:r w:rsidR="005A4F72" w:rsidRPr="00BB22D7">
        <w:rPr>
          <w:rFonts w:asciiTheme="minorHAnsi" w:hAnsiTheme="minorHAnsi" w:cstheme="minorHAnsi"/>
          <w:b/>
          <w:sz w:val="22"/>
          <w:szCs w:val="22"/>
          <w:lang w:val="es-419"/>
        </w:rPr>
        <w:t xml:space="preserve"> </w:t>
      </w:r>
    </w:p>
    <w:p w14:paraId="447CC845" w14:textId="77777777" w:rsidR="00D11CA2" w:rsidRPr="00BB22D7" w:rsidRDefault="00D11CA2" w:rsidP="00D11CA2">
      <w:pPr>
        <w:spacing w:line="276" w:lineRule="auto"/>
        <w:rPr>
          <w:rFonts w:asciiTheme="minorHAnsi" w:hAnsiTheme="minorHAnsi" w:cstheme="minorHAnsi"/>
          <w:b/>
          <w:sz w:val="22"/>
          <w:szCs w:val="22"/>
          <w:lang w:val="es-419"/>
        </w:rPr>
      </w:pPr>
    </w:p>
    <w:p w14:paraId="021BC73A" w14:textId="7582CAB3" w:rsidR="00D11CA2" w:rsidRPr="00BB22D7" w:rsidRDefault="00BB22D7" w:rsidP="00D11CA2">
      <w:pPr>
        <w:spacing w:line="276" w:lineRule="auto"/>
        <w:rPr>
          <w:rFonts w:asciiTheme="minorHAnsi" w:hAnsiTheme="minorHAnsi" w:cstheme="minorHAnsi"/>
          <w:i/>
          <w:sz w:val="22"/>
          <w:szCs w:val="22"/>
          <w:lang w:val="es-419"/>
        </w:rPr>
      </w:pPr>
      <w:r w:rsidRPr="00BB22D7">
        <w:rPr>
          <w:rFonts w:asciiTheme="minorHAnsi" w:hAnsiTheme="minorHAnsi" w:cstheme="minorHAnsi"/>
          <w:b/>
          <w:sz w:val="22"/>
          <w:szCs w:val="22"/>
          <w:lang w:val="es-419"/>
        </w:rPr>
        <w:t>Instrucciones para preparar la propuesta</w:t>
      </w:r>
      <w:r w:rsidR="00D11CA2" w:rsidRPr="00BB22D7">
        <w:rPr>
          <w:rFonts w:asciiTheme="minorHAnsi" w:hAnsiTheme="minorHAnsi" w:cstheme="minorHAnsi"/>
          <w:b/>
          <w:sz w:val="22"/>
          <w:szCs w:val="22"/>
          <w:lang w:val="es-419"/>
        </w:rPr>
        <w:t xml:space="preserve">:  </w:t>
      </w:r>
      <w:r w:rsidRPr="00BB22D7">
        <w:rPr>
          <w:rFonts w:asciiTheme="minorHAnsi" w:hAnsiTheme="minorHAnsi" w:cstheme="minorHAnsi"/>
          <w:b/>
          <w:sz w:val="22"/>
          <w:szCs w:val="22"/>
          <w:lang w:val="es-419"/>
        </w:rPr>
        <w:t xml:space="preserve">La aplicación complete no debe exceder </w:t>
      </w:r>
      <w:r>
        <w:rPr>
          <w:rFonts w:asciiTheme="minorHAnsi" w:hAnsiTheme="minorHAnsi" w:cstheme="minorHAnsi"/>
          <w:b/>
          <w:sz w:val="22"/>
          <w:szCs w:val="22"/>
          <w:lang w:val="es-419"/>
        </w:rPr>
        <w:t>más de 7 páginas.</w:t>
      </w:r>
    </w:p>
    <w:p w14:paraId="15AD5262" w14:textId="353E2463" w:rsidR="00300870" w:rsidRPr="00BB22D7" w:rsidRDefault="00300870" w:rsidP="00D11CA2">
      <w:pPr>
        <w:spacing w:line="276" w:lineRule="auto"/>
        <w:rPr>
          <w:rFonts w:asciiTheme="minorHAnsi" w:hAnsiTheme="minorHAnsi" w:cstheme="minorHAnsi"/>
          <w:i/>
          <w:sz w:val="22"/>
          <w:szCs w:val="22"/>
          <w:lang w:val="es-419"/>
        </w:rPr>
      </w:pPr>
    </w:p>
    <w:p w14:paraId="2C06B8F1" w14:textId="0E21B5E0" w:rsidR="00300870" w:rsidRPr="008A1815" w:rsidRDefault="00A84695" w:rsidP="00803119">
      <w:pPr>
        <w:spacing w:line="276" w:lineRule="auto"/>
        <w:jc w:val="center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Información de la e</w:t>
      </w:r>
      <w:r w:rsidR="00BB22D7">
        <w:rPr>
          <w:rFonts w:asciiTheme="minorHAnsi" w:hAnsiTheme="minorHAnsi" w:cstheme="minorHAnsi"/>
          <w:b/>
          <w:sz w:val="22"/>
          <w:szCs w:val="22"/>
        </w:rPr>
        <w:t>ntida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00870" w:rsidRPr="008A1815" w14:paraId="65C0F17D" w14:textId="77777777" w:rsidTr="00300870">
        <w:tc>
          <w:tcPr>
            <w:tcW w:w="9350" w:type="dxa"/>
          </w:tcPr>
          <w:p w14:paraId="0F6A14EA" w14:textId="02A19735" w:rsidR="00300870" w:rsidRPr="008A1815" w:rsidRDefault="00D11C0B" w:rsidP="0030087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Título del proyecto</w:t>
            </w:r>
            <w:r w:rsidR="00300870" w:rsidRPr="008A1815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DF54767" w14:textId="49C46BD8" w:rsidR="00300870" w:rsidRPr="008A1815" w:rsidRDefault="00300870" w:rsidP="0030087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300870" w:rsidRPr="00231351" w14:paraId="4E00416D" w14:textId="77777777" w:rsidTr="00300870">
        <w:tc>
          <w:tcPr>
            <w:tcW w:w="9350" w:type="dxa"/>
          </w:tcPr>
          <w:p w14:paraId="0E16FF8D" w14:textId="22DDA360" w:rsidR="00300870" w:rsidRPr="00BB22D7" w:rsidRDefault="00BB22D7" w:rsidP="00300870">
            <w:pPr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</w:pPr>
            <w:r w:rsidRPr="00BB22D7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 xml:space="preserve">Líder del proyecto </w:t>
            </w:r>
            <w:r w:rsidRPr="00D11C0B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>(nombre, institución a la que pertenece, dirección, número de celular, y correo electrónico)</w:t>
            </w:r>
          </w:p>
          <w:p w14:paraId="35FD35A8" w14:textId="77777777" w:rsidR="00300870" w:rsidRPr="00BB22D7" w:rsidRDefault="00300870" w:rsidP="00D11CA2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</w:pPr>
          </w:p>
        </w:tc>
      </w:tr>
      <w:tr w:rsidR="00615007" w:rsidRPr="00231351" w14:paraId="5E02E9FB" w14:textId="77777777" w:rsidTr="00803119">
        <w:tc>
          <w:tcPr>
            <w:tcW w:w="9350" w:type="dxa"/>
            <w:tcBorders>
              <w:bottom w:val="single" w:sz="4" w:space="0" w:color="auto"/>
            </w:tcBorders>
          </w:tcPr>
          <w:p w14:paraId="36FCE62F" w14:textId="040F9C9E" w:rsidR="00BB22D7" w:rsidRDefault="00BB22D7" w:rsidP="00BB22D7">
            <w:pPr>
              <w:rPr>
                <w:rFonts w:asciiTheme="minorHAnsi" w:hAnsiTheme="minorHAnsi" w:cstheme="minorHAnsi"/>
                <w:i/>
                <w:sz w:val="22"/>
                <w:szCs w:val="22"/>
                <w:lang w:val="es-419"/>
              </w:rPr>
            </w:pPr>
            <w:r w:rsidRPr="00BB22D7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>Tipo de organización</w:t>
            </w:r>
            <w:r w:rsidR="00615007" w:rsidRPr="00BB22D7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 xml:space="preserve">: </w:t>
            </w:r>
            <w:r w:rsidR="00D11C0B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>Individuo, u</w:t>
            </w:r>
            <w:r w:rsidRPr="00BB22D7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>niversidad, gobierno, empresa de nueva creación,</w:t>
            </w:r>
            <w:r w:rsidR="00D11C0B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 xml:space="preserve"> ONG, compañía establecida, otra</w:t>
            </w:r>
            <w:r w:rsidRPr="00BB22D7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 xml:space="preserve"> (explicar)</w:t>
            </w:r>
          </w:p>
          <w:p w14:paraId="5CF92B67" w14:textId="44939C73" w:rsidR="00615007" w:rsidRPr="00BB22D7" w:rsidRDefault="00BB22D7" w:rsidP="00BB22D7">
            <w:pPr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</w:pPr>
            <w:r w:rsidRPr="00BB22D7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 xml:space="preserve"> </w:t>
            </w:r>
          </w:p>
        </w:tc>
      </w:tr>
      <w:tr w:rsidR="00803119" w:rsidRPr="00231351" w14:paraId="4A1AF32B" w14:textId="77777777" w:rsidTr="00803119">
        <w:tc>
          <w:tcPr>
            <w:tcW w:w="9350" w:type="dxa"/>
            <w:tcBorders>
              <w:bottom w:val="single" w:sz="4" w:space="0" w:color="auto"/>
            </w:tcBorders>
          </w:tcPr>
          <w:p w14:paraId="06EF8C65" w14:textId="53F1FD25" w:rsidR="00803119" w:rsidRPr="00D11C0B" w:rsidRDefault="00D11C0B" w:rsidP="00803119">
            <w:pPr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</w:pPr>
            <w:r w:rsidRPr="00D11C0B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>Equipo del proyecto</w:t>
            </w:r>
            <w:r w:rsidR="00803119" w:rsidRPr="00D11C0B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>:</w:t>
            </w:r>
            <w:r w:rsidR="00803119" w:rsidRPr="00D11C0B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 xml:space="preserve"> </w:t>
            </w:r>
            <w:r w:rsidRPr="00D11C0B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>Enlistar a las personas clave, describir su rol</w:t>
            </w:r>
            <w:r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 xml:space="preserve"> </w:t>
            </w:r>
            <w:r w:rsidRPr="00D11C0B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 xml:space="preserve">en </w:t>
            </w:r>
            <w:r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>el proyecto y su experiencia para la implementación del proyecto.</w:t>
            </w:r>
          </w:p>
          <w:p w14:paraId="0BC61B88" w14:textId="77777777" w:rsidR="00803119" w:rsidRPr="00D11C0B" w:rsidRDefault="00803119" w:rsidP="00300870">
            <w:pPr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</w:pPr>
          </w:p>
        </w:tc>
      </w:tr>
      <w:tr w:rsidR="00811AE3" w:rsidRPr="00231351" w14:paraId="3FF67C68" w14:textId="77777777" w:rsidTr="00803119">
        <w:tc>
          <w:tcPr>
            <w:tcW w:w="9350" w:type="dxa"/>
            <w:tcBorders>
              <w:bottom w:val="single" w:sz="4" w:space="0" w:color="auto"/>
            </w:tcBorders>
          </w:tcPr>
          <w:p w14:paraId="5ECA7C7D" w14:textId="0FC0B53A" w:rsidR="00811AE3" w:rsidRDefault="00D11C0B" w:rsidP="00D11C0B">
            <w:pPr>
              <w:rPr>
                <w:rFonts w:asciiTheme="minorHAnsi" w:hAnsiTheme="minorHAnsi" w:cstheme="minorHAnsi"/>
                <w:i/>
                <w:sz w:val="22"/>
                <w:szCs w:val="22"/>
                <w:lang w:val="es-419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>Monto de la financiación requerida</w:t>
            </w:r>
            <w:r w:rsidR="00811AE3" w:rsidRPr="00D11C0B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>:</w:t>
            </w:r>
            <w:r w:rsidRPr="00D11C0B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 xml:space="preserve"> </w:t>
            </w:r>
            <w:r w:rsidRPr="00D11C0B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>Por favor indique la total cantidad solicitada. Si está disponible, incluir la cantidad de contrapartida disponible, su tipo (efectivo o en especie) y su origen. En la sección de Economía y Mercados se pedirán más detalles al respecto.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 xml:space="preserve"> </w:t>
            </w:r>
          </w:p>
          <w:p w14:paraId="186AD56D" w14:textId="77777777" w:rsidR="00D11C0B" w:rsidRDefault="00D11C0B" w:rsidP="00D11C0B">
            <w:pPr>
              <w:rPr>
                <w:rFonts w:asciiTheme="minorHAnsi" w:hAnsiTheme="minorHAnsi" w:cstheme="minorHAnsi"/>
                <w:i/>
                <w:sz w:val="22"/>
                <w:szCs w:val="22"/>
                <w:lang w:val="es-419"/>
              </w:rPr>
            </w:pPr>
          </w:p>
          <w:p w14:paraId="4D5B3B15" w14:textId="1916BD5A" w:rsidR="00D11C0B" w:rsidRPr="00231351" w:rsidRDefault="00D11C0B" w:rsidP="00D11C0B">
            <w:pPr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</w:pPr>
          </w:p>
        </w:tc>
      </w:tr>
      <w:tr w:rsidR="00803119" w:rsidRPr="008A1815" w14:paraId="797224BD" w14:textId="77777777" w:rsidTr="00803119">
        <w:tc>
          <w:tcPr>
            <w:tcW w:w="93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763E77B" w14:textId="77777777" w:rsidR="00803119" w:rsidRPr="00231351" w:rsidRDefault="00803119" w:rsidP="00300870">
            <w:pPr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</w:pPr>
          </w:p>
          <w:p w14:paraId="528E08D3" w14:textId="5D274C5C" w:rsidR="00803119" w:rsidRDefault="00D11C0B" w:rsidP="00803119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Information del </w:t>
            </w:r>
            <w:proofErr w:type="spellStart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proyecto</w:t>
            </w:r>
            <w:proofErr w:type="spellEnd"/>
          </w:p>
          <w:p w14:paraId="7343571F" w14:textId="2EB43626" w:rsidR="00803119" w:rsidRDefault="00803119" w:rsidP="0030087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300870" w:rsidRPr="00231351" w14:paraId="251790A6" w14:textId="77777777" w:rsidTr="00300870">
        <w:tc>
          <w:tcPr>
            <w:tcW w:w="9350" w:type="dxa"/>
          </w:tcPr>
          <w:p w14:paraId="5793E4D3" w14:textId="71D976BC" w:rsidR="00300870" w:rsidRPr="00A84695" w:rsidRDefault="00A84695" w:rsidP="00300870">
            <w:pPr>
              <w:tabs>
                <w:tab w:val="num" w:pos="360"/>
              </w:tabs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</w:pPr>
            <w:r w:rsidRPr="00A84695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>Ubicación del proyecto</w:t>
            </w:r>
            <w:r w:rsidR="00F073A8" w:rsidRPr="00A84695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 xml:space="preserve">: </w:t>
            </w:r>
            <w:r w:rsidRPr="00A84695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 xml:space="preserve">País, región, estado, departamento o </w:t>
            </w:r>
            <w:r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>provincia</w:t>
            </w:r>
            <w:r w:rsidRPr="00A84695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 xml:space="preserve"> y ubicación del proyecto.</w:t>
            </w:r>
            <w:r w:rsidRPr="00A84695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 xml:space="preserve"> </w:t>
            </w:r>
          </w:p>
          <w:p w14:paraId="0E671EDC" w14:textId="315CFE48" w:rsidR="00300870" w:rsidRPr="00A84695" w:rsidRDefault="00300870" w:rsidP="00300870">
            <w:pPr>
              <w:tabs>
                <w:tab w:val="num" w:pos="360"/>
              </w:tabs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</w:pPr>
          </w:p>
        </w:tc>
      </w:tr>
      <w:tr w:rsidR="00803119" w:rsidRPr="00231351" w14:paraId="7A6A92E0" w14:textId="77777777" w:rsidTr="00300870">
        <w:tc>
          <w:tcPr>
            <w:tcW w:w="9350" w:type="dxa"/>
          </w:tcPr>
          <w:p w14:paraId="659184CC" w14:textId="7EA445AF" w:rsidR="00803119" w:rsidRPr="00A84695" w:rsidRDefault="00A84695" w:rsidP="00803119">
            <w:pPr>
              <w:tabs>
                <w:tab w:val="num" w:pos="360"/>
              </w:tabs>
              <w:rPr>
                <w:rFonts w:asciiTheme="minorHAnsi" w:hAnsiTheme="minorHAnsi" w:cstheme="minorHAnsi"/>
                <w:i/>
                <w:sz w:val="22"/>
                <w:szCs w:val="22"/>
                <w:lang w:val="es-419"/>
              </w:rPr>
            </w:pPr>
            <w:r w:rsidRPr="00A84695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>Tipo de proyecto</w:t>
            </w:r>
            <w:r w:rsidR="00803119" w:rsidRPr="00A84695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 xml:space="preserve">: </w:t>
            </w:r>
            <w:r w:rsidRPr="00A84695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>Por favor describa el tipo de proyecto, por ejemplo, silvicultura sostenible, ganadería de sostenible, acuacultura, agroforestería, deforestación evitada, restauración de tierras degradadas, generación de créditos de carbono, ecoturismo, y otros.</w:t>
            </w:r>
          </w:p>
          <w:p w14:paraId="1AA075D4" w14:textId="77777777" w:rsidR="00803119" w:rsidRPr="00A84695" w:rsidRDefault="00803119" w:rsidP="00803119">
            <w:pPr>
              <w:tabs>
                <w:tab w:val="num" w:pos="360"/>
              </w:tabs>
              <w:rPr>
                <w:rFonts w:asciiTheme="minorHAnsi" w:hAnsiTheme="minorHAnsi" w:cstheme="minorHAnsi"/>
                <w:i/>
                <w:sz w:val="22"/>
                <w:szCs w:val="22"/>
                <w:lang w:val="es-419"/>
              </w:rPr>
            </w:pPr>
          </w:p>
          <w:p w14:paraId="44473289" w14:textId="77777777" w:rsidR="00803119" w:rsidRPr="00A84695" w:rsidRDefault="00803119" w:rsidP="00300870">
            <w:pPr>
              <w:tabs>
                <w:tab w:val="num" w:pos="360"/>
              </w:tabs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</w:pPr>
          </w:p>
        </w:tc>
      </w:tr>
      <w:tr w:rsidR="00803119" w:rsidRPr="00231351" w14:paraId="46C64594" w14:textId="77777777" w:rsidTr="00300870">
        <w:tc>
          <w:tcPr>
            <w:tcW w:w="9350" w:type="dxa"/>
          </w:tcPr>
          <w:p w14:paraId="5440357A" w14:textId="36B1FE31" w:rsidR="00803119" w:rsidRPr="00A84695" w:rsidRDefault="00A84695" w:rsidP="00300870">
            <w:pPr>
              <w:tabs>
                <w:tab w:val="num" w:pos="360"/>
              </w:tabs>
              <w:rPr>
                <w:rFonts w:asciiTheme="minorHAnsi" w:hAnsiTheme="minorHAnsi" w:cstheme="minorHAnsi"/>
                <w:i/>
                <w:sz w:val="22"/>
                <w:szCs w:val="22"/>
                <w:lang w:val="es-419"/>
              </w:rPr>
            </w:pPr>
            <w:r w:rsidRPr="00A84695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>Resumen del proyecto</w:t>
            </w:r>
            <w:r w:rsidR="00803119" w:rsidRPr="00A84695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>:</w:t>
            </w:r>
            <w:r w:rsidRPr="00A84695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 xml:space="preserve"> </w:t>
            </w:r>
            <w:r w:rsidRPr="00A84695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>En menos de 500 palabras, por favor provea una breve descripción del proyecto.</w:t>
            </w:r>
          </w:p>
          <w:p w14:paraId="2FCA6D1B" w14:textId="77777777" w:rsidR="00F361E1" w:rsidRPr="00A84695" w:rsidRDefault="00F361E1" w:rsidP="00300870">
            <w:pPr>
              <w:tabs>
                <w:tab w:val="num" w:pos="360"/>
              </w:tabs>
              <w:rPr>
                <w:rFonts w:asciiTheme="minorHAnsi" w:hAnsiTheme="minorHAnsi" w:cstheme="minorHAnsi"/>
                <w:i/>
                <w:sz w:val="22"/>
                <w:szCs w:val="22"/>
                <w:lang w:val="es-419"/>
              </w:rPr>
            </w:pPr>
          </w:p>
          <w:p w14:paraId="3DD4D64C" w14:textId="77777777" w:rsidR="00F361E1" w:rsidRPr="00A84695" w:rsidRDefault="00F361E1" w:rsidP="00300870">
            <w:pPr>
              <w:tabs>
                <w:tab w:val="num" w:pos="360"/>
              </w:tabs>
              <w:rPr>
                <w:rFonts w:asciiTheme="minorHAnsi" w:hAnsiTheme="minorHAnsi" w:cstheme="minorHAnsi"/>
                <w:i/>
                <w:sz w:val="22"/>
                <w:szCs w:val="22"/>
                <w:lang w:val="es-419"/>
              </w:rPr>
            </w:pPr>
          </w:p>
          <w:p w14:paraId="05BD35D1" w14:textId="03C87FA0" w:rsidR="00F361E1" w:rsidRPr="00A84695" w:rsidRDefault="00F361E1" w:rsidP="00300870">
            <w:pPr>
              <w:tabs>
                <w:tab w:val="num" w:pos="360"/>
              </w:tabs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</w:pPr>
          </w:p>
        </w:tc>
      </w:tr>
      <w:tr w:rsidR="00F073A8" w:rsidRPr="00231351" w14:paraId="5EF9C37C" w14:textId="77777777" w:rsidTr="00300870">
        <w:tc>
          <w:tcPr>
            <w:tcW w:w="9350" w:type="dxa"/>
          </w:tcPr>
          <w:p w14:paraId="079CFD4F" w14:textId="29B8A4B7" w:rsidR="007C6983" w:rsidRPr="00A84695" w:rsidRDefault="00A84695" w:rsidP="007C6983">
            <w:pPr>
              <w:tabs>
                <w:tab w:val="num" w:pos="360"/>
              </w:tabs>
              <w:rPr>
                <w:rFonts w:asciiTheme="minorHAnsi" w:hAnsiTheme="minorHAnsi" w:cstheme="minorHAnsi"/>
                <w:i/>
                <w:sz w:val="22"/>
                <w:szCs w:val="22"/>
                <w:lang w:val="es-419"/>
              </w:rPr>
            </w:pPr>
            <w:r w:rsidRPr="00A84695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>Estado actual del proyecto y experiencia</w:t>
            </w:r>
            <w:r w:rsidR="00F073A8" w:rsidRPr="00A84695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 xml:space="preserve">: </w:t>
            </w:r>
            <w:r w:rsidRPr="00A84695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>Por favor describa qué tan avanzado está el proyecto y que nivel de experiencia tienen las personas o la organización que maneja este u otros proyectos o negocios similares.</w:t>
            </w:r>
          </w:p>
          <w:p w14:paraId="3DFDBA91" w14:textId="2E074B10" w:rsidR="007C6983" w:rsidRPr="00A84695" w:rsidRDefault="007C6983" w:rsidP="007C6983">
            <w:pPr>
              <w:tabs>
                <w:tab w:val="num" w:pos="360"/>
              </w:tabs>
              <w:rPr>
                <w:rFonts w:asciiTheme="minorHAnsi" w:hAnsiTheme="minorHAnsi" w:cstheme="minorHAnsi"/>
                <w:i/>
                <w:sz w:val="22"/>
                <w:szCs w:val="22"/>
                <w:lang w:val="es-419"/>
              </w:rPr>
            </w:pPr>
          </w:p>
          <w:p w14:paraId="68D77C8D" w14:textId="2DD221F6" w:rsidR="00A27AEF" w:rsidRPr="00A84695" w:rsidRDefault="00A27AEF" w:rsidP="007C6983">
            <w:pPr>
              <w:tabs>
                <w:tab w:val="num" w:pos="360"/>
              </w:tabs>
              <w:rPr>
                <w:rFonts w:asciiTheme="minorHAnsi" w:hAnsiTheme="minorHAnsi" w:cstheme="minorHAnsi"/>
                <w:i/>
                <w:sz w:val="22"/>
                <w:szCs w:val="22"/>
                <w:lang w:val="es-419"/>
              </w:rPr>
            </w:pPr>
          </w:p>
          <w:p w14:paraId="716DB40E" w14:textId="77777777" w:rsidR="00A27AEF" w:rsidRPr="00A84695" w:rsidRDefault="00A27AEF" w:rsidP="007C6983">
            <w:pPr>
              <w:tabs>
                <w:tab w:val="num" w:pos="360"/>
              </w:tabs>
              <w:rPr>
                <w:rFonts w:asciiTheme="minorHAnsi" w:hAnsiTheme="minorHAnsi" w:cstheme="minorHAnsi"/>
                <w:i/>
                <w:sz w:val="22"/>
                <w:szCs w:val="22"/>
                <w:lang w:val="es-419"/>
              </w:rPr>
            </w:pPr>
          </w:p>
          <w:p w14:paraId="5F3C9016" w14:textId="77777777" w:rsidR="007C6983" w:rsidRPr="00A84695" w:rsidRDefault="007C6983" w:rsidP="007C6983">
            <w:pPr>
              <w:tabs>
                <w:tab w:val="num" w:pos="360"/>
              </w:tabs>
              <w:rPr>
                <w:rFonts w:asciiTheme="minorHAnsi" w:hAnsiTheme="minorHAnsi" w:cstheme="minorHAnsi"/>
                <w:i/>
                <w:sz w:val="22"/>
                <w:szCs w:val="22"/>
                <w:lang w:val="es-419"/>
              </w:rPr>
            </w:pPr>
          </w:p>
          <w:p w14:paraId="5C1CFBEE" w14:textId="49EB3427" w:rsidR="007C6983" w:rsidRPr="00A84695" w:rsidRDefault="007C6983" w:rsidP="007C6983">
            <w:pPr>
              <w:tabs>
                <w:tab w:val="num" w:pos="360"/>
              </w:tabs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</w:pPr>
          </w:p>
        </w:tc>
      </w:tr>
      <w:tr w:rsidR="00300870" w:rsidRPr="00231351" w14:paraId="04D43AE6" w14:textId="77777777" w:rsidTr="00300870">
        <w:tc>
          <w:tcPr>
            <w:tcW w:w="9350" w:type="dxa"/>
          </w:tcPr>
          <w:p w14:paraId="49241CDE" w14:textId="1CB86757" w:rsidR="00300870" w:rsidRPr="0024554E" w:rsidRDefault="000A2601" w:rsidP="0024554E">
            <w:pPr>
              <w:tabs>
                <w:tab w:val="num" w:pos="360"/>
              </w:tabs>
              <w:rPr>
                <w:rFonts w:asciiTheme="minorHAnsi" w:hAnsiTheme="minorHAnsi" w:cstheme="minorHAnsi"/>
                <w:i/>
                <w:sz w:val="22"/>
                <w:szCs w:val="22"/>
                <w:lang w:val="es-419"/>
              </w:rPr>
            </w:pPr>
            <w:r w:rsidRPr="000A2601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lastRenderedPageBreak/>
              <w:t xml:space="preserve">Actividades: Enlistar las actividades </w:t>
            </w:r>
            <w:r w:rsidR="0024554E" w:rsidRPr="000A2601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>principales</w:t>
            </w:r>
            <w:r w:rsidRPr="000A2601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 xml:space="preserve"> que s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>e implementarían</w:t>
            </w:r>
            <w:r w:rsidR="0024554E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 xml:space="preserve"> con este financiamiento. </w:t>
            </w:r>
            <w:r w:rsidR="0024554E" w:rsidRPr="0024554E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>Por favor describa las actividades que específicamente serán financiadas con est</w:t>
            </w:r>
            <w:r w:rsidR="0024554E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>os</w:t>
            </w:r>
            <w:r w:rsidR="0024554E" w:rsidRPr="0024554E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 xml:space="preserve"> fondos de ABC.</w:t>
            </w:r>
          </w:p>
          <w:p w14:paraId="03008362" w14:textId="45BCF774" w:rsidR="00300870" w:rsidRPr="0024554E" w:rsidRDefault="00300870" w:rsidP="00300870">
            <w:pPr>
              <w:tabs>
                <w:tab w:val="num" w:pos="360"/>
              </w:tabs>
              <w:rPr>
                <w:rFonts w:asciiTheme="minorHAnsi" w:hAnsiTheme="minorHAnsi" w:cstheme="minorHAnsi"/>
                <w:i/>
                <w:sz w:val="22"/>
                <w:szCs w:val="22"/>
                <w:lang w:val="es-419"/>
              </w:rPr>
            </w:pPr>
          </w:p>
          <w:p w14:paraId="74BD3F43" w14:textId="4310E7F2" w:rsidR="00300870" w:rsidRPr="0024554E" w:rsidRDefault="00300870" w:rsidP="00300870">
            <w:pPr>
              <w:tabs>
                <w:tab w:val="num" w:pos="360"/>
              </w:tabs>
              <w:rPr>
                <w:rFonts w:asciiTheme="minorHAnsi" w:hAnsiTheme="minorHAnsi" w:cstheme="minorHAnsi"/>
                <w:i/>
                <w:sz w:val="22"/>
                <w:szCs w:val="22"/>
                <w:lang w:val="es-419"/>
              </w:rPr>
            </w:pPr>
          </w:p>
          <w:p w14:paraId="7A9F0E4B" w14:textId="77777777" w:rsidR="00300870" w:rsidRPr="0024554E" w:rsidRDefault="00300870" w:rsidP="00300870">
            <w:pPr>
              <w:tabs>
                <w:tab w:val="num" w:pos="360"/>
              </w:tabs>
              <w:rPr>
                <w:rFonts w:asciiTheme="minorHAnsi" w:hAnsiTheme="minorHAnsi" w:cstheme="minorHAnsi"/>
                <w:i/>
                <w:sz w:val="22"/>
                <w:szCs w:val="22"/>
                <w:lang w:val="es-419"/>
              </w:rPr>
            </w:pPr>
          </w:p>
          <w:p w14:paraId="3F5DA779" w14:textId="77777777" w:rsidR="00300870" w:rsidRPr="0024554E" w:rsidRDefault="00300870" w:rsidP="00300870">
            <w:pPr>
              <w:tabs>
                <w:tab w:val="num" w:pos="360"/>
              </w:tabs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</w:pPr>
          </w:p>
          <w:p w14:paraId="297EE998" w14:textId="77777777" w:rsidR="00300870" w:rsidRPr="0024554E" w:rsidRDefault="00300870" w:rsidP="00D11CA2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</w:pPr>
          </w:p>
        </w:tc>
      </w:tr>
      <w:tr w:rsidR="00300870" w:rsidRPr="00231351" w14:paraId="396DFFF1" w14:textId="77777777" w:rsidTr="00300870">
        <w:tc>
          <w:tcPr>
            <w:tcW w:w="9350" w:type="dxa"/>
          </w:tcPr>
          <w:p w14:paraId="744375FA" w14:textId="7118E4A6" w:rsidR="000B2180" w:rsidRPr="0024554E" w:rsidRDefault="0024554E" w:rsidP="00300870">
            <w:pPr>
              <w:rPr>
                <w:rStyle w:val="Emphasis"/>
                <w:rFonts w:asciiTheme="minorHAnsi" w:hAnsiTheme="minorHAnsi" w:cstheme="minorHAnsi"/>
                <w:iCs w:val="0"/>
                <w:sz w:val="22"/>
                <w:szCs w:val="22"/>
                <w:lang w:val="es-419"/>
              </w:rPr>
            </w:pPr>
            <w:r w:rsidRPr="0024554E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>Metas y métricas</w:t>
            </w:r>
            <w:r w:rsidR="00300870" w:rsidRPr="0024554E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>:</w:t>
            </w:r>
            <w:r w:rsidRPr="0024554E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 xml:space="preserve"> ¿Cuáles son los resultados esperados, y cómo serán medidos durante la duración del proyecto?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 xml:space="preserve"> </w:t>
            </w:r>
            <w:r w:rsidRPr="0024554E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 xml:space="preserve">Brevemente describir cuales son los resultados deseados, cómo se medirán los resultados y por cuánto tiempo. Por </w:t>
            </w:r>
            <w:r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>e</w:t>
            </w:r>
            <w:r w:rsidRPr="0024554E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 xml:space="preserve">jemplo, cantidad de hábitat protegido o restaurado (incluyendo número de hectáreas impactadas), superficie restaurada, escalabilidad del proyecto, desarrollo económico para productores </w:t>
            </w:r>
            <w:r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>locales</w:t>
            </w:r>
            <w:r w:rsidRPr="0024554E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 xml:space="preserve"> (en un tiempo determinado).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 xml:space="preserve"> </w:t>
            </w:r>
          </w:p>
          <w:p w14:paraId="5B39B1CA" w14:textId="4F668339" w:rsidR="000B2180" w:rsidRPr="0024554E" w:rsidRDefault="000B2180" w:rsidP="00300870">
            <w:pPr>
              <w:rPr>
                <w:rStyle w:val="Emphasis"/>
                <w:rFonts w:asciiTheme="minorHAnsi" w:hAnsiTheme="minorHAnsi" w:cstheme="minorHAnsi"/>
                <w:iCs w:val="0"/>
                <w:sz w:val="22"/>
                <w:szCs w:val="22"/>
                <w:lang w:val="es-419"/>
              </w:rPr>
            </w:pPr>
          </w:p>
          <w:p w14:paraId="2AC510AD" w14:textId="651D970F" w:rsidR="000B2180" w:rsidRPr="0024554E" w:rsidRDefault="000B2180" w:rsidP="00300870">
            <w:pPr>
              <w:rPr>
                <w:rStyle w:val="Emphasis"/>
                <w:rFonts w:asciiTheme="minorHAnsi" w:hAnsiTheme="minorHAnsi" w:cstheme="minorHAnsi"/>
                <w:iCs w:val="0"/>
                <w:sz w:val="22"/>
                <w:szCs w:val="22"/>
                <w:lang w:val="es-419"/>
              </w:rPr>
            </w:pPr>
          </w:p>
          <w:p w14:paraId="71083E0C" w14:textId="6441593A" w:rsidR="000B2180" w:rsidRPr="0024554E" w:rsidRDefault="000B2180" w:rsidP="00300870">
            <w:pPr>
              <w:rPr>
                <w:rStyle w:val="Emphasis"/>
                <w:rFonts w:asciiTheme="minorHAnsi" w:hAnsiTheme="minorHAnsi" w:cstheme="minorHAnsi"/>
                <w:iCs w:val="0"/>
                <w:sz w:val="22"/>
                <w:szCs w:val="22"/>
                <w:lang w:val="es-419"/>
              </w:rPr>
            </w:pPr>
          </w:p>
          <w:p w14:paraId="1CBB839C" w14:textId="77777777" w:rsidR="00300870" w:rsidRPr="0024554E" w:rsidRDefault="00300870" w:rsidP="00300870">
            <w:pPr>
              <w:rPr>
                <w:rStyle w:val="Emphasis"/>
                <w:rFonts w:asciiTheme="minorHAnsi" w:hAnsiTheme="minorHAnsi" w:cstheme="minorHAnsi"/>
                <w:b/>
                <w:i w:val="0"/>
                <w:iCs w:val="0"/>
                <w:sz w:val="22"/>
                <w:szCs w:val="22"/>
                <w:lang w:val="es-419"/>
              </w:rPr>
            </w:pPr>
          </w:p>
          <w:p w14:paraId="5CE43264" w14:textId="77777777" w:rsidR="00300870" w:rsidRPr="0024554E" w:rsidRDefault="00300870" w:rsidP="00D11CA2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</w:pPr>
          </w:p>
        </w:tc>
      </w:tr>
      <w:tr w:rsidR="00F361E1" w:rsidRPr="00231351" w14:paraId="7F5B512C" w14:textId="77777777" w:rsidTr="00300870">
        <w:tc>
          <w:tcPr>
            <w:tcW w:w="9350" w:type="dxa"/>
          </w:tcPr>
          <w:p w14:paraId="75EA8535" w14:textId="77777777" w:rsidR="00F361E1" w:rsidRPr="00231351" w:rsidRDefault="00BA3D8E" w:rsidP="00BA3D8E">
            <w:pPr>
              <w:tabs>
                <w:tab w:val="num" w:pos="360"/>
              </w:tabs>
              <w:rPr>
                <w:rFonts w:asciiTheme="minorHAnsi" w:hAnsiTheme="minorHAnsi" w:cstheme="minorHAnsi"/>
                <w:i/>
                <w:sz w:val="22"/>
                <w:szCs w:val="22"/>
                <w:lang w:val="es-419"/>
              </w:rPr>
            </w:pPr>
            <w:r w:rsidRPr="00BA3D8E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>Tenencia de la tierra</w:t>
            </w:r>
            <w:r w:rsidR="00F361E1" w:rsidRPr="00BA3D8E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 xml:space="preserve">: </w:t>
            </w:r>
            <w:r w:rsidRPr="00BA3D8E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>Por favor indique el tipo y estado de la tenencia de la tierra donde se desarrollará el proyecto.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 xml:space="preserve"> </w:t>
            </w:r>
          </w:p>
          <w:p w14:paraId="04F3283D" w14:textId="6E956FAF" w:rsidR="00BA3D8E" w:rsidRPr="00231351" w:rsidRDefault="00BA3D8E" w:rsidP="00BA3D8E">
            <w:pPr>
              <w:tabs>
                <w:tab w:val="num" w:pos="360"/>
              </w:tabs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</w:pPr>
          </w:p>
        </w:tc>
      </w:tr>
      <w:tr w:rsidR="00300870" w:rsidRPr="00231351" w14:paraId="543138B2" w14:textId="77777777" w:rsidTr="00300870">
        <w:tc>
          <w:tcPr>
            <w:tcW w:w="9350" w:type="dxa"/>
          </w:tcPr>
          <w:p w14:paraId="0FCD3E1F" w14:textId="77777777" w:rsidR="00300870" w:rsidRDefault="00BA3D8E" w:rsidP="00BA3D8E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</w:pPr>
            <w:r w:rsidRPr="00BA3D8E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>Breve cronograma del proyecto</w:t>
            </w:r>
            <w:r w:rsidR="007C6983" w:rsidRPr="00BA3D8E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>:</w:t>
            </w:r>
            <w:r w:rsidR="007E039D" w:rsidRPr="00BA3D8E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 xml:space="preserve"> </w:t>
            </w:r>
            <w:r w:rsidRPr="00BA3D8E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>fecha de inicio, fechas importantes, y fecha de finalización.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 xml:space="preserve"> </w:t>
            </w:r>
          </w:p>
          <w:p w14:paraId="0300E3D6" w14:textId="7FB2F77C" w:rsidR="00BA3D8E" w:rsidRPr="00BA3D8E" w:rsidRDefault="00BA3D8E" w:rsidP="00BA3D8E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</w:pPr>
          </w:p>
        </w:tc>
      </w:tr>
      <w:tr w:rsidR="00F361E1" w:rsidRPr="00231351" w14:paraId="05839E0E" w14:textId="77777777" w:rsidTr="00300870">
        <w:tc>
          <w:tcPr>
            <w:tcW w:w="9350" w:type="dxa"/>
          </w:tcPr>
          <w:p w14:paraId="68C60BA0" w14:textId="13F18817" w:rsidR="00F361E1" w:rsidRPr="00C4097D" w:rsidRDefault="00C4097D" w:rsidP="007C6983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</w:pPr>
            <w:r w:rsidRPr="00C4097D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>Describa bajo qué condiciones el proyecto se cancelaría (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 xml:space="preserve">sólo si aplica </w:t>
            </w:r>
            <w:r w:rsidRPr="00C4097D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>si apl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>ica)</w:t>
            </w:r>
            <w:r w:rsidR="00F361E1" w:rsidRPr="00C4097D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>:</w:t>
            </w:r>
          </w:p>
          <w:p w14:paraId="22870599" w14:textId="77777777" w:rsidR="007E039D" w:rsidRPr="00C4097D" w:rsidRDefault="007E039D" w:rsidP="007C6983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</w:pPr>
          </w:p>
          <w:p w14:paraId="527FA256" w14:textId="10B8F476" w:rsidR="007E039D" w:rsidRPr="00C4097D" w:rsidDel="00F361E1" w:rsidRDefault="007E039D" w:rsidP="007C6983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</w:pPr>
          </w:p>
        </w:tc>
      </w:tr>
    </w:tbl>
    <w:p w14:paraId="72EC8DAF" w14:textId="33D8B504" w:rsidR="00300870" w:rsidRPr="00C4097D" w:rsidRDefault="00300870" w:rsidP="00D11CA2">
      <w:pPr>
        <w:spacing w:line="276" w:lineRule="auto"/>
        <w:rPr>
          <w:rFonts w:asciiTheme="minorHAnsi" w:hAnsiTheme="minorHAnsi" w:cstheme="minorHAnsi"/>
          <w:b/>
          <w:sz w:val="22"/>
          <w:szCs w:val="22"/>
          <w:lang w:val="es-419"/>
        </w:rPr>
      </w:pPr>
    </w:p>
    <w:p w14:paraId="05C75D20" w14:textId="23A0A16A" w:rsidR="00EB5FD6" w:rsidRDefault="00C4097D" w:rsidP="00811AE3">
      <w:pPr>
        <w:spacing w:line="276" w:lineRule="auto"/>
        <w:jc w:val="center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onservación</w:t>
      </w:r>
    </w:p>
    <w:p w14:paraId="00F3762B" w14:textId="77777777" w:rsidR="00A536CC" w:rsidRDefault="00A536CC" w:rsidP="00811AE3">
      <w:pPr>
        <w:spacing w:line="276" w:lineRule="auto"/>
        <w:jc w:val="center"/>
        <w:rPr>
          <w:rFonts w:asciiTheme="minorHAnsi" w:hAnsiTheme="minorHAnsi" w:cstheme="minorHAnsi"/>
          <w:b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E039D" w:rsidRPr="00231351" w14:paraId="18D57ADB" w14:textId="77777777" w:rsidTr="00EB5FD6">
        <w:tc>
          <w:tcPr>
            <w:tcW w:w="9350" w:type="dxa"/>
          </w:tcPr>
          <w:p w14:paraId="5548F2DE" w14:textId="1A7A3B91" w:rsidR="007E039D" w:rsidRPr="00C4097D" w:rsidRDefault="00C4097D" w:rsidP="007E039D">
            <w:pPr>
              <w:spacing w:line="276" w:lineRule="auto"/>
              <w:rPr>
                <w:rFonts w:asciiTheme="minorHAnsi" w:hAnsiTheme="minorHAnsi" w:cstheme="minorHAnsi"/>
                <w:i/>
                <w:sz w:val="22"/>
                <w:szCs w:val="22"/>
                <w:lang w:val="es-419"/>
              </w:rPr>
            </w:pPr>
            <w:r w:rsidRPr="00C4097D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 xml:space="preserve">Por favor describa cómo este proyecto contribuye a la conservación de las especies de aves prioritarias identificadas por ABC. </w:t>
            </w:r>
            <w:r w:rsidRPr="00C4097D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 xml:space="preserve">Si las sabe, enliste las especies de aves prioritarias que se beneficiarían </w:t>
            </w:r>
            <w:r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>con</w:t>
            </w:r>
            <w:r w:rsidRPr="00C4097D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 xml:space="preserve"> este proyecto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>.</w:t>
            </w:r>
          </w:p>
          <w:p w14:paraId="6A9A18F8" w14:textId="77777777" w:rsidR="007E039D" w:rsidRPr="00C4097D" w:rsidRDefault="007E039D" w:rsidP="007E039D">
            <w:pPr>
              <w:spacing w:line="276" w:lineRule="auto"/>
              <w:rPr>
                <w:rFonts w:asciiTheme="minorHAnsi" w:hAnsiTheme="minorHAnsi" w:cstheme="minorHAnsi"/>
                <w:i/>
                <w:sz w:val="22"/>
                <w:szCs w:val="22"/>
                <w:lang w:val="es-419"/>
              </w:rPr>
            </w:pPr>
          </w:p>
          <w:p w14:paraId="3951F94B" w14:textId="77777777" w:rsidR="007E039D" w:rsidRPr="00C4097D" w:rsidRDefault="007E039D" w:rsidP="00EB5FD6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</w:pPr>
          </w:p>
        </w:tc>
      </w:tr>
      <w:tr w:rsidR="00EB5FD6" w:rsidRPr="00231351" w14:paraId="1080017D" w14:textId="77777777" w:rsidTr="00EB5FD6">
        <w:tc>
          <w:tcPr>
            <w:tcW w:w="9350" w:type="dxa"/>
          </w:tcPr>
          <w:p w14:paraId="740A0D69" w14:textId="34A5FFF1" w:rsidR="00EB5FD6" w:rsidRPr="00231351" w:rsidRDefault="00C4097D" w:rsidP="00EB5FD6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</w:pPr>
            <w:r w:rsidRPr="00C4097D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 xml:space="preserve">¿Qué otras especies de importancia para la conservación (no aves) se beneficiarían con este proyecto y cómo? </w:t>
            </w:r>
          </w:p>
          <w:p w14:paraId="610D347A" w14:textId="77777777" w:rsidR="00EB5FD6" w:rsidRPr="00231351" w:rsidRDefault="00EB5FD6" w:rsidP="00EB5FD6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</w:pPr>
          </w:p>
          <w:p w14:paraId="06FF7033" w14:textId="669E46C0" w:rsidR="007E039D" w:rsidRPr="00231351" w:rsidRDefault="007E039D" w:rsidP="00EB5FD6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</w:pPr>
          </w:p>
        </w:tc>
      </w:tr>
      <w:tr w:rsidR="00C26920" w:rsidRPr="00231351" w14:paraId="2ED813C2" w14:textId="77777777" w:rsidTr="00EB5FD6">
        <w:tc>
          <w:tcPr>
            <w:tcW w:w="9350" w:type="dxa"/>
          </w:tcPr>
          <w:p w14:paraId="7C6B2F1A" w14:textId="2F4AF065" w:rsidR="00C26920" w:rsidRPr="001F163A" w:rsidRDefault="001F163A" w:rsidP="00EB5FD6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</w:pPr>
            <w:r w:rsidRPr="001F163A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>Sostenibilidad del proyecto</w:t>
            </w:r>
            <w:r w:rsidR="00C26920" w:rsidRPr="001F163A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>:</w:t>
            </w:r>
            <w:r w:rsidR="00C26920" w:rsidRPr="001F163A">
              <w:rPr>
                <w:rFonts w:asciiTheme="minorHAnsi" w:hAnsiTheme="minorHAnsi" w:cstheme="minorHAnsi"/>
                <w:i/>
                <w:sz w:val="22"/>
                <w:szCs w:val="22"/>
                <w:lang w:val="es-419"/>
              </w:rPr>
              <w:t xml:space="preserve"> </w:t>
            </w:r>
            <w:r w:rsidRPr="001F163A">
              <w:rPr>
                <w:rFonts w:asciiTheme="minorHAnsi" w:hAnsiTheme="minorHAnsi" w:cstheme="minorHAnsi"/>
                <w:i/>
                <w:sz w:val="22"/>
                <w:szCs w:val="22"/>
                <w:lang w:val="es-419"/>
              </w:rPr>
              <w:t>¿Cómo se mantendrá en el tiempo el proyecto y su impacto en largo plazo?</w:t>
            </w:r>
          </w:p>
          <w:p w14:paraId="56697B4F" w14:textId="77777777" w:rsidR="00C26920" w:rsidRPr="001F163A" w:rsidRDefault="00C26920" w:rsidP="00EB5FD6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</w:pPr>
          </w:p>
          <w:p w14:paraId="1A69E7DA" w14:textId="77777777" w:rsidR="00C26920" w:rsidRPr="001F163A" w:rsidRDefault="00C26920" w:rsidP="00EB5FD6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</w:pPr>
          </w:p>
          <w:p w14:paraId="5A955B30" w14:textId="27AC5C9E" w:rsidR="00C26920" w:rsidRPr="001F163A" w:rsidRDefault="00C26920" w:rsidP="00EB5FD6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</w:pPr>
          </w:p>
        </w:tc>
      </w:tr>
      <w:tr w:rsidR="00F22CE5" w:rsidRPr="00231351" w14:paraId="66C2E5BB" w14:textId="77777777" w:rsidTr="00EB5FD6">
        <w:tc>
          <w:tcPr>
            <w:tcW w:w="9350" w:type="dxa"/>
          </w:tcPr>
          <w:p w14:paraId="4A4A925E" w14:textId="469B35A7" w:rsidR="00F22CE5" w:rsidRPr="00231351" w:rsidRDefault="001F163A" w:rsidP="00EB5FD6">
            <w:pPr>
              <w:spacing w:line="276" w:lineRule="auto"/>
              <w:rPr>
                <w:rFonts w:asciiTheme="minorHAnsi" w:hAnsiTheme="minorHAnsi" w:cstheme="minorHAnsi"/>
                <w:i/>
                <w:sz w:val="22"/>
                <w:szCs w:val="22"/>
                <w:lang w:val="es-419"/>
              </w:rPr>
            </w:pPr>
            <w:r w:rsidRPr="001F163A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lastRenderedPageBreak/>
              <w:t>Condiciones propicias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>:</w:t>
            </w:r>
            <w:r w:rsidRPr="001F163A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 xml:space="preserve"> 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>¿</w:t>
            </w:r>
            <w:r w:rsidRPr="001F163A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 xml:space="preserve">Qué factores existen para que el proyecto sea exitoso? 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>¿</w:t>
            </w:r>
            <w:r w:rsidRPr="001F163A">
              <w:rPr>
                <w:rFonts w:asciiTheme="minorHAnsi" w:hAnsiTheme="minorHAnsi" w:cstheme="minorHAnsi"/>
                <w:i/>
                <w:sz w:val="22"/>
                <w:szCs w:val="22"/>
                <w:lang w:val="es-419"/>
              </w:rPr>
              <w:t xml:space="preserve">Hay apoyos de gobierno a los que se pueda aplicar como parte del proyecto? </w:t>
            </w:r>
          </w:p>
          <w:p w14:paraId="42D7DB93" w14:textId="77777777" w:rsidR="00F22CE5" w:rsidRPr="00231351" w:rsidRDefault="00F22CE5" w:rsidP="00EB5FD6">
            <w:pPr>
              <w:spacing w:line="276" w:lineRule="auto"/>
              <w:rPr>
                <w:rFonts w:asciiTheme="minorHAnsi" w:hAnsiTheme="minorHAnsi" w:cstheme="minorHAnsi"/>
                <w:i/>
                <w:sz w:val="22"/>
                <w:szCs w:val="22"/>
                <w:lang w:val="es-419"/>
              </w:rPr>
            </w:pPr>
          </w:p>
          <w:p w14:paraId="36013109" w14:textId="29DDF39F" w:rsidR="00F22CE5" w:rsidRPr="00231351" w:rsidRDefault="00F22CE5" w:rsidP="00EB5FD6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</w:pPr>
          </w:p>
        </w:tc>
      </w:tr>
      <w:tr w:rsidR="00EB5FD6" w:rsidRPr="00231351" w14:paraId="6AA2FD1F" w14:textId="77777777" w:rsidTr="00EB5FD6">
        <w:tc>
          <w:tcPr>
            <w:tcW w:w="9350" w:type="dxa"/>
          </w:tcPr>
          <w:p w14:paraId="26DAA58D" w14:textId="5FF5330C" w:rsidR="00EB5FD6" w:rsidRPr="00231351" w:rsidRDefault="001F163A" w:rsidP="00EB5FD6">
            <w:pPr>
              <w:spacing w:line="276" w:lineRule="auto"/>
              <w:rPr>
                <w:rFonts w:asciiTheme="minorHAnsi" w:hAnsiTheme="minorHAnsi" w:cstheme="minorHAnsi"/>
                <w:i/>
                <w:sz w:val="22"/>
                <w:szCs w:val="22"/>
                <w:lang w:val="es-419"/>
              </w:rPr>
            </w:pPr>
            <w:r w:rsidRPr="001F163A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 xml:space="preserve">Amenazas en el área colindante al área del proyecto: </w:t>
            </w:r>
            <w:r w:rsidRPr="001F163A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 xml:space="preserve">Describir las amenazas al medio ambiente en el área, por ejemplo, deforestación ilegal o minería, y cómo este proyecto ayuda a resolver estas amenazas. </w:t>
            </w:r>
          </w:p>
          <w:p w14:paraId="4E366350" w14:textId="178CE2E2" w:rsidR="000A7019" w:rsidRPr="00231351" w:rsidRDefault="000A7019" w:rsidP="00EB5FD6">
            <w:pPr>
              <w:spacing w:line="276" w:lineRule="auto"/>
              <w:rPr>
                <w:rFonts w:asciiTheme="minorHAnsi" w:hAnsiTheme="minorHAnsi" w:cstheme="minorHAnsi"/>
                <w:i/>
                <w:sz w:val="22"/>
                <w:szCs w:val="22"/>
                <w:lang w:val="es-419"/>
              </w:rPr>
            </w:pPr>
          </w:p>
          <w:p w14:paraId="12E8C462" w14:textId="06C293A2" w:rsidR="000A7019" w:rsidRPr="00231351" w:rsidRDefault="000A7019" w:rsidP="00EB5FD6">
            <w:pPr>
              <w:spacing w:line="276" w:lineRule="auto"/>
              <w:rPr>
                <w:rFonts w:asciiTheme="minorHAnsi" w:hAnsiTheme="minorHAnsi" w:cstheme="minorHAnsi"/>
                <w:i/>
                <w:sz w:val="22"/>
                <w:szCs w:val="22"/>
                <w:lang w:val="es-419"/>
              </w:rPr>
            </w:pPr>
          </w:p>
          <w:p w14:paraId="71A671E2" w14:textId="77777777" w:rsidR="000A7019" w:rsidRPr="00231351" w:rsidRDefault="000A7019" w:rsidP="00EB5FD6">
            <w:pPr>
              <w:spacing w:line="276" w:lineRule="auto"/>
              <w:rPr>
                <w:rFonts w:asciiTheme="minorHAnsi" w:hAnsiTheme="minorHAnsi" w:cstheme="minorHAnsi"/>
                <w:i/>
                <w:sz w:val="22"/>
                <w:szCs w:val="22"/>
                <w:lang w:val="es-419"/>
              </w:rPr>
            </w:pPr>
          </w:p>
          <w:p w14:paraId="49D4252D" w14:textId="3BA0E76A" w:rsidR="00EB5FD6" w:rsidRPr="00231351" w:rsidRDefault="00EB5FD6" w:rsidP="00EB5FD6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</w:pPr>
          </w:p>
        </w:tc>
      </w:tr>
    </w:tbl>
    <w:p w14:paraId="48D6214F" w14:textId="77777777" w:rsidR="00811AE3" w:rsidRPr="00231351" w:rsidRDefault="00811AE3" w:rsidP="00D11CA2">
      <w:pPr>
        <w:spacing w:line="276" w:lineRule="auto"/>
        <w:rPr>
          <w:rFonts w:asciiTheme="minorHAnsi" w:hAnsiTheme="minorHAnsi" w:cstheme="minorHAnsi"/>
          <w:b/>
          <w:sz w:val="22"/>
          <w:szCs w:val="22"/>
          <w:lang w:val="es-419"/>
        </w:rPr>
      </w:pPr>
    </w:p>
    <w:p w14:paraId="4FC802E7" w14:textId="458DD8B4" w:rsidR="002B29CB" w:rsidRDefault="001F163A" w:rsidP="00811AE3">
      <w:pPr>
        <w:spacing w:line="276" w:lineRule="auto"/>
        <w:jc w:val="center"/>
        <w:rPr>
          <w:rFonts w:asciiTheme="minorHAnsi" w:hAnsiTheme="minorHAnsi" w:cstheme="minorHAnsi"/>
          <w:b/>
          <w:sz w:val="22"/>
          <w:szCs w:val="22"/>
        </w:rPr>
      </w:pPr>
      <w:proofErr w:type="spellStart"/>
      <w:r>
        <w:rPr>
          <w:rFonts w:asciiTheme="minorHAnsi" w:hAnsiTheme="minorHAnsi" w:cstheme="minorHAnsi"/>
          <w:b/>
          <w:sz w:val="22"/>
          <w:szCs w:val="22"/>
        </w:rPr>
        <w:t>Información</w:t>
      </w:r>
      <w:proofErr w:type="spellEnd"/>
      <w:r>
        <w:rPr>
          <w:rFonts w:asciiTheme="minorHAnsi" w:hAnsiTheme="minorHAnsi" w:cstheme="minorHAnsi"/>
          <w:b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2"/>
          <w:szCs w:val="22"/>
        </w:rPr>
        <w:t>Económica</w:t>
      </w:r>
      <w:proofErr w:type="spellEnd"/>
      <w:r>
        <w:rPr>
          <w:rFonts w:asciiTheme="minorHAnsi" w:hAnsiTheme="minorHAnsi" w:cstheme="minorHAnsi"/>
          <w:b/>
          <w:sz w:val="22"/>
          <w:szCs w:val="22"/>
        </w:rPr>
        <w:t xml:space="preserve"> y de Mercado</w:t>
      </w:r>
    </w:p>
    <w:p w14:paraId="14950FB3" w14:textId="77777777" w:rsidR="00811AE3" w:rsidRPr="008A1815" w:rsidRDefault="00811AE3" w:rsidP="00D11CA2">
      <w:pPr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B29CB" w:rsidRPr="00231351" w14:paraId="5E0CCB0A" w14:textId="77777777" w:rsidTr="002B29CB">
        <w:tc>
          <w:tcPr>
            <w:tcW w:w="9350" w:type="dxa"/>
          </w:tcPr>
          <w:p w14:paraId="3F02E7E5" w14:textId="3DEBA0E7" w:rsidR="002B29CB" w:rsidRPr="001F163A" w:rsidRDefault="001F163A" w:rsidP="002B29CB">
            <w:pPr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</w:pPr>
            <w:r w:rsidRPr="001F163A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>Fuentes de financiamiento</w:t>
            </w:r>
            <w:r w:rsidR="00811AE3" w:rsidRPr="001F163A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>:</w:t>
            </w:r>
            <w:r w:rsidRPr="001F163A">
              <w:rPr>
                <w:rFonts w:asciiTheme="minorHAnsi" w:hAnsiTheme="minorHAnsi" w:cstheme="minorHAnsi"/>
                <w:b/>
                <w:sz w:val="22"/>
                <w:szCs w:val="22"/>
                <w:lang w:val="es-419"/>
              </w:rPr>
              <w:t xml:space="preserve"> </w:t>
            </w:r>
            <w:r w:rsidRPr="001F163A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 xml:space="preserve">Por favor indique </w:t>
            </w:r>
            <w:r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>el</w:t>
            </w:r>
            <w:r w:rsidRPr="001F163A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 xml:space="preserve"> tipo de financiamiento se busca para el proyecto, </w:t>
            </w:r>
            <w:r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>como</w:t>
            </w:r>
            <w:r w:rsidRPr="001F163A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 xml:space="preserve">lo </w:t>
            </w:r>
            <w:r w:rsidRPr="001F163A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 xml:space="preserve">puede ser </w:t>
            </w:r>
            <w:r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 xml:space="preserve">a través de una </w:t>
            </w:r>
            <w:r w:rsidRPr="001F163A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>subvención, p</w:t>
            </w:r>
            <w:r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>r</w:t>
            </w:r>
            <w:r w:rsidRPr="001F163A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>éstamo o crédito. Dar una breve explicación de la razón por la que solicita este ti</w:t>
            </w:r>
            <w:r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>e</w:t>
            </w:r>
            <w:r w:rsidRPr="001F163A">
              <w:rPr>
                <w:rFonts w:asciiTheme="minorHAnsi" w:hAnsiTheme="minorHAnsi" w:cstheme="minorHAnsi"/>
                <w:sz w:val="22"/>
                <w:szCs w:val="22"/>
                <w:lang w:val="es-419"/>
              </w:rPr>
              <w:t>mpo de financiamiento.</w:t>
            </w:r>
            <w:r w:rsidR="0050692D" w:rsidRPr="001F163A">
              <w:rPr>
                <w:rFonts w:asciiTheme="minorHAnsi" w:hAnsiTheme="minorHAnsi" w:cstheme="minorHAnsi"/>
                <w:i/>
                <w:sz w:val="22"/>
                <w:szCs w:val="22"/>
                <w:lang w:val="es-419"/>
              </w:rPr>
              <w:t xml:space="preserve"> </w:t>
            </w:r>
          </w:p>
          <w:p w14:paraId="4A49FF89" w14:textId="77777777" w:rsidR="002B29CB" w:rsidRPr="001F163A" w:rsidRDefault="002B29CB" w:rsidP="00D11CA2">
            <w:pPr>
              <w:pStyle w:val="ListParagraph"/>
              <w:ind w:left="0"/>
              <w:rPr>
                <w:rFonts w:asciiTheme="minorHAnsi" w:hAnsiTheme="minorHAnsi" w:cstheme="minorHAnsi"/>
                <w:b/>
                <w:lang w:val="es-419"/>
              </w:rPr>
            </w:pPr>
          </w:p>
          <w:p w14:paraId="20518E7E" w14:textId="77777777" w:rsidR="002B29CB" w:rsidRPr="001F163A" w:rsidRDefault="002B29CB" w:rsidP="00D11CA2">
            <w:pPr>
              <w:pStyle w:val="ListParagraph"/>
              <w:ind w:left="0"/>
              <w:rPr>
                <w:rFonts w:asciiTheme="minorHAnsi" w:hAnsiTheme="minorHAnsi" w:cstheme="minorHAnsi"/>
                <w:b/>
                <w:lang w:val="es-419"/>
              </w:rPr>
            </w:pPr>
          </w:p>
          <w:p w14:paraId="5C6D095B" w14:textId="021CC06A" w:rsidR="002B29CB" w:rsidRPr="001F163A" w:rsidRDefault="002B29CB" w:rsidP="00D11CA2">
            <w:pPr>
              <w:pStyle w:val="ListParagraph"/>
              <w:ind w:left="0"/>
              <w:rPr>
                <w:rFonts w:asciiTheme="minorHAnsi" w:hAnsiTheme="minorHAnsi" w:cstheme="minorHAnsi"/>
                <w:b/>
                <w:lang w:val="es-419"/>
              </w:rPr>
            </w:pPr>
          </w:p>
        </w:tc>
      </w:tr>
      <w:tr w:rsidR="002B29CB" w:rsidRPr="00231351" w14:paraId="4F280F1F" w14:textId="77777777" w:rsidTr="002B29CB">
        <w:tc>
          <w:tcPr>
            <w:tcW w:w="9350" w:type="dxa"/>
          </w:tcPr>
          <w:p w14:paraId="2BD61673" w14:textId="53741691" w:rsidR="002B29CB" w:rsidRPr="001F163A" w:rsidRDefault="001F163A" w:rsidP="001F163A">
            <w:pPr>
              <w:pStyle w:val="ListParagraph"/>
              <w:ind w:left="0"/>
              <w:rPr>
                <w:rFonts w:asciiTheme="minorHAnsi" w:hAnsiTheme="minorHAnsi" w:cstheme="minorHAnsi"/>
                <w:lang w:val="es-419"/>
              </w:rPr>
            </w:pPr>
            <w:r w:rsidRPr="001F163A">
              <w:rPr>
                <w:rFonts w:asciiTheme="minorHAnsi" w:hAnsiTheme="minorHAnsi" w:cstheme="minorHAnsi"/>
                <w:b/>
                <w:lang w:val="es-419"/>
              </w:rPr>
              <w:t>Retornos</w:t>
            </w:r>
            <w:r w:rsidR="002B29CB" w:rsidRPr="001F163A">
              <w:rPr>
                <w:rFonts w:asciiTheme="minorHAnsi" w:hAnsiTheme="minorHAnsi" w:cstheme="minorHAnsi"/>
                <w:b/>
                <w:lang w:val="es-419"/>
              </w:rPr>
              <w:t>:</w:t>
            </w:r>
            <w:r w:rsidR="002B29CB" w:rsidRPr="001F163A">
              <w:rPr>
                <w:rFonts w:asciiTheme="minorHAnsi" w:hAnsiTheme="minorHAnsi" w:cstheme="minorHAnsi"/>
                <w:lang w:val="es-419"/>
              </w:rPr>
              <w:t xml:space="preserve"> </w:t>
            </w:r>
            <w:r w:rsidRPr="001F163A">
              <w:rPr>
                <w:rFonts w:asciiTheme="minorHAnsi" w:hAnsiTheme="minorHAnsi" w:cstheme="minorHAnsi"/>
                <w:lang w:val="es-419"/>
              </w:rPr>
              <w:t xml:space="preserve">Si están disponibles, por favor indique cuál es el Valor Presente Neto y la Tasa Interna de Retorno del </w:t>
            </w:r>
            <w:r>
              <w:rPr>
                <w:rFonts w:asciiTheme="minorHAnsi" w:hAnsiTheme="minorHAnsi" w:cstheme="minorHAnsi"/>
                <w:lang w:val="es-419"/>
              </w:rPr>
              <w:t>proyecto.</w:t>
            </w:r>
          </w:p>
        </w:tc>
      </w:tr>
      <w:tr w:rsidR="002B29CB" w:rsidRPr="00231351" w14:paraId="7328C87C" w14:textId="77777777" w:rsidTr="002B29CB">
        <w:tc>
          <w:tcPr>
            <w:tcW w:w="9350" w:type="dxa"/>
          </w:tcPr>
          <w:p w14:paraId="4ED8EDD4" w14:textId="6F3877F4" w:rsidR="00A57D7A" w:rsidRPr="00923CC9" w:rsidRDefault="00923CC9" w:rsidP="00923CC9">
            <w:pPr>
              <w:pStyle w:val="ListParagraph"/>
              <w:ind w:left="0"/>
              <w:rPr>
                <w:rFonts w:asciiTheme="minorHAnsi" w:hAnsiTheme="minorHAnsi" w:cstheme="minorHAnsi"/>
                <w:b/>
                <w:lang w:val="es-419"/>
              </w:rPr>
            </w:pPr>
            <w:r w:rsidRPr="00923CC9">
              <w:rPr>
                <w:rFonts w:asciiTheme="minorHAnsi" w:hAnsiTheme="minorHAnsi" w:cstheme="minorHAnsi"/>
                <w:b/>
                <w:lang w:val="es-419"/>
              </w:rPr>
              <w:t xml:space="preserve">Modelo financiero </w:t>
            </w:r>
            <w:r>
              <w:rPr>
                <w:rFonts w:asciiTheme="minorHAnsi" w:hAnsiTheme="minorHAnsi" w:cstheme="minorHAnsi"/>
                <w:b/>
                <w:lang w:val="es-419"/>
              </w:rPr>
              <w:t>o presupuesto</w:t>
            </w:r>
            <w:r w:rsidR="002B29CB" w:rsidRPr="00923CC9">
              <w:rPr>
                <w:rFonts w:asciiTheme="minorHAnsi" w:hAnsiTheme="minorHAnsi" w:cstheme="minorHAnsi"/>
                <w:lang w:val="es-419"/>
              </w:rPr>
              <w:t xml:space="preserve">: </w:t>
            </w:r>
            <w:r w:rsidRPr="00923CC9">
              <w:rPr>
                <w:rFonts w:asciiTheme="minorHAnsi" w:hAnsiTheme="minorHAnsi" w:cstheme="minorHAnsi"/>
                <w:lang w:val="es-419"/>
              </w:rPr>
              <w:t xml:space="preserve">Si está disponible, por favor comparta el modelo financiero </w:t>
            </w:r>
            <w:r>
              <w:rPr>
                <w:rFonts w:asciiTheme="minorHAnsi" w:hAnsiTheme="minorHAnsi" w:cstheme="minorHAnsi"/>
                <w:lang w:val="es-419"/>
              </w:rPr>
              <w:t>del proyecto y adjúntelo a s</w:t>
            </w:r>
            <w:r w:rsidRPr="00923CC9">
              <w:rPr>
                <w:rFonts w:asciiTheme="minorHAnsi" w:hAnsiTheme="minorHAnsi" w:cstheme="minorHAnsi"/>
                <w:lang w:val="es-419"/>
              </w:rPr>
              <w:t>u aplicación. Si no cuenta con un modelo financier</w:t>
            </w:r>
            <w:r>
              <w:rPr>
                <w:rFonts w:asciiTheme="minorHAnsi" w:hAnsiTheme="minorHAnsi" w:cstheme="minorHAnsi"/>
                <w:lang w:val="es-419"/>
              </w:rPr>
              <w:t>o</w:t>
            </w:r>
            <w:r w:rsidRPr="00923CC9">
              <w:rPr>
                <w:rFonts w:asciiTheme="minorHAnsi" w:hAnsiTheme="minorHAnsi" w:cstheme="minorHAnsi"/>
                <w:lang w:val="es-419"/>
              </w:rPr>
              <w:t>, por favor indique el presupuesto total que requiere para el proyecto e identifique en dónde entrarían los fondos de ABC, para esto use la plantilla de presupuesto provista en la información de los apoyos</w:t>
            </w:r>
            <w:r>
              <w:rPr>
                <w:rFonts w:asciiTheme="minorHAnsi" w:hAnsiTheme="minorHAnsi" w:cstheme="minorHAnsi"/>
                <w:lang w:val="es-419"/>
              </w:rPr>
              <w:t xml:space="preserve"> de ABC</w:t>
            </w:r>
            <w:r w:rsidRPr="00923CC9">
              <w:rPr>
                <w:rFonts w:asciiTheme="minorHAnsi" w:hAnsiTheme="minorHAnsi" w:cstheme="minorHAnsi"/>
                <w:lang w:val="es-419"/>
              </w:rPr>
              <w:t>.</w:t>
            </w:r>
            <w:r>
              <w:rPr>
                <w:rFonts w:asciiTheme="minorHAnsi" w:hAnsiTheme="minorHAnsi" w:cstheme="minorHAnsi"/>
                <w:b/>
                <w:lang w:val="es-419"/>
              </w:rPr>
              <w:t xml:space="preserve"> </w:t>
            </w:r>
          </w:p>
        </w:tc>
      </w:tr>
      <w:tr w:rsidR="002B29CB" w:rsidRPr="00231351" w14:paraId="64FE6A8C" w14:textId="77777777" w:rsidTr="002B29CB">
        <w:tc>
          <w:tcPr>
            <w:tcW w:w="9350" w:type="dxa"/>
          </w:tcPr>
          <w:p w14:paraId="1375BB7B" w14:textId="26EFA809" w:rsidR="002B29CB" w:rsidRPr="00923CC9" w:rsidRDefault="00923CC9" w:rsidP="00D11CA2">
            <w:pPr>
              <w:pStyle w:val="ListParagraph"/>
              <w:ind w:left="0"/>
              <w:rPr>
                <w:rFonts w:asciiTheme="minorHAnsi" w:hAnsiTheme="minorHAnsi" w:cstheme="minorHAnsi"/>
                <w:lang w:val="es-419"/>
              </w:rPr>
            </w:pPr>
            <w:r w:rsidRPr="00923CC9">
              <w:rPr>
                <w:rFonts w:asciiTheme="minorHAnsi" w:hAnsiTheme="minorHAnsi" w:cstheme="minorHAnsi"/>
                <w:b/>
                <w:lang w:val="es-419"/>
              </w:rPr>
              <w:t>Productos o servicios</w:t>
            </w:r>
            <w:r w:rsidR="002B29CB" w:rsidRPr="00923CC9">
              <w:rPr>
                <w:rFonts w:asciiTheme="minorHAnsi" w:hAnsiTheme="minorHAnsi" w:cstheme="minorHAnsi"/>
                <w:b/>
                <w:lang w:val="es-419"/>
              </w:rPr>
              <w:t xml:space="preserve">: </w:t>
            </w:r>
            <w:r w:rsidRPr="00923CC9">
              <w:rPr>
                <w:rFonts w:asciiTheme="minorHAnsi" w:hAnsiTheme="minorHAnsi" w:cstheme="minorHAnsi"/>
                <w:lang w:val="es-419"/>
              </w:rPr>
              <w:t>Por favor enliste los productos o servicios que estarían generando ingresos como parte del proyecto.</w:t>
            </w:r>
          </w:p>
          <w:p w14:paraId="4BDBE458" w14:textId="77777777" w:rsidR="002B29CB" w:rsidRPr="00923CC9" w:rsidRDefault="002B29CB" w:rsidP="00D11CA2">
            <w:pPr>
              <w:pStyle w:val="ListParagraph"/>
              <w:ind w:left="0"/>
              <w:rPr>
                <w:rFonts w:asciiTheme="minorHAnsi" w:hAnsiTheme="minorHAnsi" w:cstheme="minorHAnsi"/>
                <w:lang w:val="es-419"/>
              </w:rPr>
            </w:pPr>
          </w:p>
          <w:p w14:paraId="51D4B82F" w14:textId="77777777" w:rsidR="002B29CB" w:rsidRPr="00923CC9" w:rsidRDefault="002B29CB" w:rsidP="00D11CA2">
            <w:pPr>
              <w:pStyle w:val="ListParagraph"/>
              <w:ind w:left="0"/>
              <w:rPr>
                <w:rFonts w:asciiTheme="minorHAnsi" w:hAnsiTheme="minorHAnsi" w:cstheme="minorHAnsi"/>
                <w:lang w:val="es-419"/>
              </w:rPr>
            </w:pPr>
          </w:p>
          <w:p w14:paraId="7EA04184" w14:textId="4DD3CFB9" w:rsidR="002B29CB" w:rsidRPr="00923CC9" w:rsidRDefault="002B29CB" w:rsidP="00D11CA2">
            <w:pPr>
              <w:pStyle w:val="ListParagraph"/>
              <w:ind w:left="0"/>
              <w:rPr>
                <w:rFonts w:asciiTheme="minorHAnsi" w:hAnsiTheme="minorHAnsi" w:cstheme="minorHAnsi"/>
                <w:b/>
                <w:lang w:val="es-419"/>
              </w:rPr>
            </w:pPr>
          </w:p>
        </w:tc>
      </w:tr>
      <w:tr w:rsidR="002B29CB" w:rsidRPr="00231351" w14:paraId="36E92948" w14:textId="77777777" w:rsidTr="002B29CB">
        <w:tc>
          <w:tcPr>
            <w:tcW w:w="9350" w:type="dxa"/>
          </w:tcPr>
          <w:p w14:paraId="7A1F7E4B" w14:textId="53C76EFB" w:rsidR="002B29CB" w:rsidRPr="00231351" w:rsidRDefault="00923CC9" w:rsidP="00B93CB4">
            <w:pPr>
              <w:pStyle w:val="ListParagraph"/>
              <w:ind w:left="0"/>
              <w:rPr>
                <w:rFonts w:asciiTheme="minorHAnsi" w:hAnsiTheme="minorHAnsi" w:cstheme="minorHAnsi"/>
                <w:i/>
                <w:lang w:val="es-419"/>
              </w:rPr>
            </w:pPr>
            <w:r w:rsidRPr="00923CC9">
              <w:rPr>
                <w:rFonts w:asciiTheme="minorHAnsi" w:hAnsiTheme="minorHAnsi" w:cstheme="minorHAnsi"/>
                <w:b/>
                <w:lang w:val="es-419"/>
              </w:rPr>
              <w:t>Mercado</w:t>
            </w:r>
            <w:r w:rsidR="002B29CB" w:rsidRPr="00923CC9">
              <w:rPr>
                <w:rFonts w:asciiTheme="minorHAnsi" w:hAnsiTheme="minorHAnsi" w:cstheme="minorHAnsi"/>
                <w:b/>
                <w:lang w:val="es-419"/>
              </w:rPr>
              <w:t xml:space="preserve">: </w:t>
            </w:r>
            <w:r w:rsidRPr="00923CC9">
              <w:rPr>
                <w:rFonts w:asciiTheme="minorHAnsi" w:hAnsiTheme="minorHAnsi" w:cstheme="minorHAnsi"/>
                <w:b/>
                <w:lang w:val="es-419"/>
              </w:rPr>
              <w:t>Por favor describa los mercados disp</w:t>
            </w:r>
            <w:r>
              <w:rPr>
                <w:rFonts w:asciiTheme="minorHAnsi" w:hAnsiTheme="minorHAnsi" w:cstheme="minorHAnsi"/>
                <w:b/>
                <w:lang w:val="es-419"/>
              </w:rPr>
              <w:t>onibles para vender su producto o servicio.</w:t>
            </w:r>
            <w:r w:rsidRPr="00923CC9">
              <w:rPr>
                <w:rFonts w:asciiTheme="minorHAnsi" w:hAnsiTheme="minorHAnsi" w:cstheme="minorHAnsi"/>
                <w:lang w:val="es-419"/>
              </w:rPr>
              <w:t xml:space="preserve"> </w:t>
            </w:r>
            <w:r>
              <w:rPr>
                <w:rFonts w:asciiTheme="minorHAnsi" w:hAnsiTheme="minorHAnsi" w:cstheme="minorHAnsi"/>
                <w:lang w:val="es-419"/>
              </w:rPr>
              <w:t>¿</w:t>
            </w:r>
            <w:r w:rsidRPr="00231351">
              <w:rPr>
                <w:rFonts w:asciiTheme="minorHAnsi" w:hAnsiTheme="minorHAnsi" w:cstheme="minorHAnsi"/>
                <w:lang w:val="es-419"/>
              </w:rPr>
              <w:t xml:space="preserve">Existen negocios similares? Defina a los competidores del proyecto. </w:t>
            </w:r>
            <w:r w:rsidRPr="00923CC9">
              <w:rPr>
                <w:rFonts w:asciiTheme="minorHAnsi" w:hAnsiTheme="minorHAnsi" w:cstheme="minorHAnsi"/>
                <w:lang w:val="es-419"/>
              </w:rPr>
              <w:t xml:space="preserve">¿Quiénes son los actores clave para este negocio y cuáles son sus roles? </w:t>
            </w:r>
          </w:p>
          <w:p w14:paraId="30192BC5" w14:textId="77777777" w:rsidR="00E76C28" w:rsidRPr="00231351" w:rsidRDefault="00E76C28" w:rsidP="00B93CB4">
            <w:pPr>
              <w:pStyle w:val="ListParagraph"/>
              <w:ind w:left="0"/>
              <w:rPr>
                <w:rFonts w:asciiTheme="minorHAnsi" w:hAnsiTheme="minorHAnsi" w:cstheme="minorHAnsi"/>
                <w:i/>
                <w:lang w:val="es-419"/>
              </w:rPr>
            </w:pPr>
          </w:p>
          <w:p w14:paraId="2C6E0362" w14:textId="77777777" w:rsidR="00E76C28" w:rsidRPr="00231351" w:rsidRDefault="00E76C28" w:rsidP="00B93CB4">
            <w:pPr>
              <w:pStyle w:val="ListParagraph"/>
              <w:ind w:left="0"/>
              <w:rPr>
                <w:rFonts w:asciiTheme="minorHAnsi" w:hAnsiTheme="minorHAnsi" w:cstheme="minorHAnsi"/>
                <w:i/>
                <w:lang w:val="es-419"/>
              </w:rPr>
            </w:pPr>
          </w:p>
          <w:p w14:paraId="0F4A77F8" w14:textId="50B0DF29" w:rsidR="00E76C28" w:rsidRPr="00231351" w:rsidRDefault="00E76C28" w:rsidP="00B93CB4">
            <w:pPr>
              <w:pStyle w:val="ListParagraph"/>
              <w:ind w:left="0"/>
              <w:rPr>
                <w:rFonts w:asciiTheme="minorHAnsi" w:hAnsiTheme="minorHAnsi" w:cstheme="minorHAnsi"/>
                <w:b/>
                <w:lang w:val="es-419"/>
              </w:rPr>
            </w:pPr>
          </w:p>
        </w:tc>
      </w:tr>
      <w:tr w:rsidR="002B29CB" w:rsidRPr="00231351" w14:paraId="4840DF20" w14:textId="77777777" w:rsidTr="002B29CB">
        <w:tc>
          <w:tcPr>
            <w:tcW w:w="9350" w:type="dxa"/>
          </w:tcPr>
          <w:p w14:paraId="683CB460" w14:textId="324DF722" w:rsidR="002B29CB" w:rsidRPr="00923CC9" w:rsidRDefault="00923CC9" w:rsidP="00B96659">
            <w:pPr>
              <w:pStyle w:val="ListParagraph"/>
              <w:ind w:left="0"/>
              <w:rPr>
                <w:rFonts w:asciiTheme="minorHAnsi" w:hAnsiTheme="minorHAnsi" w:cstheme="minorHAnsi"/>
                <w:i/>
                <w:lang w:val="es-419"/>
              </w:rPr>
            </w:pPr>
            <w:r w:rsidRPr="00923CC9">
              <w:rPr>
                <w:rFonts w:asciiTheme="minorHAnsi" w:hAnsiTheme="minorHAnsi" w:cstheme="minorHAnsi"/>
                <w:b/>
                <w:lang w:val="es-419"/>
              </w:rPr>
              <w:lastRenderedPageBreak/>
              <w:t>Subsidios e incentivos:</w:t>
            </w:r>
            <w:r w:rsidR="00B96659" w:rsidRPr="00923CC9">
              <w:rPr>
                <w:rFonts w:asciiTheme="minorHAnsi" w:hAnsiTheme="minorHAnsi" w:cstheme="minorHAnsi"/>
                <w:b/>
                <w:lang w:val="es-419"/>
              </w:rPr>
              <w:t xml:space="preserve"> </w:t>
            </w:r>
            <w:r w:rsidRPr="00923CC9">
              <w:rPr>
                <w:rFonts w:asciiTheme="minorHAnsi" w:hAnsiTheme="minorHAnsi" w:cstheme="minorHAnsi"/>
                <w:lang w:val="es-419"/>
              </w:rPr>
              <w:t>Por favor indique si hay subsidios o incentivos gubernamentales para complementar los ingresos de este proyecto.</w:t>
            </w:r>
          </w:p>
          <w:p w14:paraId="7559C8F1" w14:textId="77777777" w:rsidR="00B96659" w:rsidRPr="00923CC9" w:rsidRDefault="00B96659" w:rsidP="00B96659">
            <w:pPr>
              <w:pStyle w:val="ListParagraph"/>
              <w:ind w:left="0"/>
              <w:rPr>
                <w:rFonts w:asciiTheme="minorHAnsi" w:hAnsiTheme="minorHAnsi" w:cstheme="minorHAnsi"/>
                <w:i/>
                <w:lang w:val="es-419"/>
              </w:rPr>
            </w:pPr>
          </w:p>
          <w:p w14:paraId="5BC765BD" w14:textId="77777777" w:rsidR="00B96659" w:rsidRPr="00923CC9" w:rsidRDefault="00B96659" w:rsidP="00B96659">
            <w:pPr>
              <w:pStyle w:val="ListParagraph"/>
              <w:ind w:left="0"/>
              <w:rPr>
                <w:rFonts w:asciiTheme="minorHAnsi" w:hAnsiTheme="minorHAnsi" w:cstheme="minorHAnsi"/>
                <w:b/>
                <w:lang w:val="es-419"/>
              </w:rPr>
            </w:pPr>
          </w:p>
          <w:p w14:paraId="29E16DDF" w14:textId="196BE89C" w:rsidR="000A7019" w:rsidRPr="00923CC9" w:rsidRDefault="000A7019" w:rsidP="00B96659">
            <w:pPr>
              <w:pStyle w:val="ListParagraph"/>
              <w:ind w:left="0"/>
              <w:rPr>
                <w:rFonts w:asciiTheme="minorHAnsi" w:hAnsiTheme="minorHAnsi" w:cstheme="minorHAnsi"/>
                <w:b/>
                <w:lang w:val="es-419"/>
              </w:rPr>
            </w:pPr>
          </w:p>
        </w:tc>
      </w:tr>
      <w:tr w:rsidR="00A27AEF" w:rsidRPr="00231351" w14:paraId="2C393D6C" w14:textId="77777777" w:rsidTr="002B29CB">
        <w:tc>
          <w:tcPr>
            <w:tcW w:w="9350" w:type="dxa"/>
          </w:tcPr>
          <w:p w14:paraId="4BDBE8D4" w14:textId="608A9EF3" w:rsidR="00A27AEF" w:rsidRPr="00231351" w:rsidRDefault="000D727A" w:rsidP="00E76C28">
            <w:pPr>
              <w:pStyle w:val="ListParagraph"/>
              <w:ind w:left="0"/>
              <w:rPr>
                <w:rFonts w:asciiTheme="minorHAnsi" w:hAnsiTheme="minorHAnsi" w:cstheme="minorHAnsi"/>
                <w:i/>
                <w:lang w:val="es-419"/>
              </w:rPr>
            </w:pPr>
            <w:r w:rsidRPr="000D727A">
              <w:rPr>
                <w:rFonts w:asciiTheme="minorHAnsi" w:hAnsiTheme="minorHAnsi" w:cstheme="minorHAnsi"/>
                <w:b/>
                <w:lang w:val="es-419"/>
              </w:rPr>
              <w:t>Riesgos y mitigación</w:t>
            </w:r>
            <w:r w:rsidR="00A27AEF" w:rsidRPr="000D727A">
              <w:rPr>
                <w:rFonts w:asciiTheme="minorHAnsi" w:hAnsiTheme="minorHAnsi" w:cstheme="minorHAnsi"/>
                <w:b/>
                <w:lang w:val="es-419"/>
              </w:rPr>
              <w:t xml:space="preserve">: </w:t>
            </w:r>
            <w:r w:rsidRPr="000D727A">
              <w:rPr>
                <w:rFonts w:asciiTheme="minorHAnsi" w:hAnsiTheme="minorHAnsi" w:cstheme="minorHAnsi"/>
                <w:lang w:val="es-419"/>
              </w:rPr>
              <w:t>Por favor describa qué riesgos podrían afectar el proyecto y su desarrollo, y cuáles son las opciones para mitigarlos. Algunos ejemplos de riesgos incluyen financieros, legales (regulatorios), reputacionales, de seguridad, de país, de tipo cambiario, etc.</w:t>
            </w:r>
            <w:r w:rsidRPr="000D727A">
              <w:rPr>
                <w:rFonts w:asciiTheme="minorHAnsi" w:hAnsiTheme="minorHAnsi" w:cstheme="minorHAnsi"/>
                <w:b/>
                <w:lang w:val="es-419"/>
              </w:rPr>
              <w:t xml:space="preserve"> </w:t>
            </w:r>
          </w:p>
          <w:p w14:paraId="1A0AA547" w14:textId="13849820" w:rsidR="00E76C28" w:rsidRPr="00231351" w:rsidRDefault="00E76C28" w:rsidP="00E76C28">
            <w:pPr>
              <w:pStyle w:val="ListParagraph"/>
              <w:ind w:left="0"/>
              <w:rPr>
                <w:rFonts w:asciiTheme="minorHAnsi" w:hAnsiTheme="minorHAnsi" w:cstheme="minorHAnsi"/>
                <w:i/>
                <w:lang w:val="es-419"/>
              </w:rPr>
            </w:pPr>
          </w:p>
          <w:p w14:paraId="60CCCF13" w14:textId="2C3108BC" w:rsidR="00E76C28" w:rsidRPr="00231351" w:rsidRDefault="00E76C28" w:rsidP="00E76C28">
            <w:pPr>
              <w:pStyle w:val="ListParagraph"/>
              <w:ind w:left="0"/>
              <w:rPr>
                <w:rFonts w:asciiTheme="minorHAnsi" w:hAnsiTheme="minorHAnsi" w:cstheme="minorHAnsi"/>
                <w:i/>
                <w:lang w:val="es-419"/>
              </w:rPr>
            </w:pPr>
          </w:p>
          <w:p w14:paraId="7028DF4C" w14:textId="77777777" w:rsidR="00E76C28" w:rsidRPr="00231351" w:rsidRDefault="00E76C28" w:rsidP="00E76C28">
            <w:pPr>
              <w:pStyle w:val="ListParagraph"/>
              <w:ind w:left="0"/>
              <w:rPr>
                <w:rFonts w:asciiTheme="minorHAnsi" w:hAnsiTheme="minorHAnsi" w:cstheme="minorHAnsi"/>
                <w:i/>
                <w:lang w:val="es-419"/>
              </w:rPr>
            </w:pPr>
          </w:p>
          <w:p w14:paraId="13B1EF62" w14:textId="4E7FDB3D" w:rsidR="00E76C28" w:rsidRPr="00231351" w:rsidRDefault="00E76C28" w:rsidP="00E76C28">
            <w:pPr>
              <w:pStyle w:val="ListParagraph"/>
              <w:ind w:left="0"/>
              <w:rPr>
                <w:rFonts w:asciiTheme="minorHAnsi" w:hAnsiTheme="minorHAnsi" w:cstheme="minorHAnsi"/>
                <w:b/>
                <w:lang w:val="es-419"/>
              </w:rPr>
            </w:pPr>
          </w:p>
        </w:tc>
      </w:tr>
    </w:tbl>
    <w:p w14:paraId="7EB6AC78" w14:textId="08182CCB" w:rsidR="00D11CA2" w:rsidRPr="00231351" w:rsidRDefault="00D11CA2" w:rsidP="00D11CA2">
      <w:pPr>
        <w:pStyle w:val="ListParagraph"/>
        <w:ind w:left="0"/>
        <w:rPr>
          <w:rFonts w:asciiTheme="minorHAnsi" w:hAnsiTheme="minorHAnsi" w:cstheme="minorHAnsi"/>
          <w:b/>
          <w:lang w:val="es-419"/>
        </w:rPr>
      </w:pPr>
    </w:p>
    <w:p w14:paraId="227B0FAF" w14:textId="1D8BC52F" w:rsidR="00A57D7A" w:rsidRPr="00231351" w:rsidRDefault="00A57D7A" w:rsidP="00D11CA2">
      <w:pPr>
        <w:pStyle w:val="ListParagraph"/>
        <w:ind w:left="0"/>
        <w:rPr>
          <w:rFonts w:asciiTheme="minorHAnsi" w:hAnsiTheme="minorHAnsi" w:cstheme="minorHAnsi"/>
          <w:b/>
          <w:lang w:val="es-419"/>
        </w:rPr>
      </w:pPr>
    </w:p>
    <w:p w14:paraId="0782CCA7" w14:textId="6FC07A13" w:rsidR="00EF24C7" w:rsidRDefault="000D727A" w:rsidP="006F4B8C">
      <w:pPr>
        <w:spacing w:before="240" w:after="240"/>
        <w:jc w:val="center"/>
        <w:rPr>
          <w:rFonts w:asciiTheme="minorHAnsi" w:hAnsiTheme="minorHAnsi" w:cstheme="minorHAnsi"/>
          <w:b/>
          <w:sz w:val="22"/>
          <w:szCs w:val="22"/>
        </w:rPr>
      </w:pPr>
      <w:proofErr w:type="spellStart"/>
      <w:r>
        <w:rPr>
          <w:rFonts w:asciiTheme="minorHAnsi" w:hAnsiTheme="minorHAnsi" w:cstheme="minorHAnsi"/>
          <w:b/>
          <w:sz w:val="22"/>
          <w:szCs w:val="22"/>
        </w:rPr>
        <w:t>Otros</w:t>
      </w:r>
      <w:proofErr w:type="spellEnd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231351" w:rsidRPr="00231351" w14:paraId="62187870" w14:textId="77777777" w:rsidTr="001A127B">
        <w:tc>
          <w:tcPr>
            <w:tcW w:w="9355" w:type="dxa"/>
          </w:tcPr>
          <w:p w14:paraId="2258D6A0" w14:textId="66396934" w:rsidR="00231351" w:rsidRDefault="00231351" w:rsidP="00231351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i/>
                <w:lang w:val="es-419"/>
              </w:rPr>
            </w:pPr>
            <w:r w:rsidRPr="00231351">
              <w:rPr>
                <w:rFonts w:asciiTheme="minorHAnsi" w:hAnsiTheme="minorHAnsi" w:cstheme="minorHAnsi"/>
                <w:b/>
                <w:lang w:val="es-419"/>
              </w:rPr>
              <w:t>Objetivos de Desarrollo Sostenible</w:t>
            </w:r>
            <w:r w:rsidRPr="00231351">
              <w:rPr>
                <w:rFonts w:asciiTheme="minorHAnsi" w:hAnsiTheme="minorHAnsi" w:cstheme="minorHAnsi"/>
                <w:b/>
                <w:lang w:val="es-419"/>
              </w:rPr>
              <w:t xml:space="preserve"> (</w:t>
            </w:r>
            <w:proofErr w:type="spellStart"/>
            <w:r w:rsidRPr="00231351">
              <w:rPr>
                <w:rFonts w:asciiTheme="minorHAnsi" w:hAnsiTheme="minorHAnsi" w:cstheme="minorHAnsi"/>
                <w:b/>
                <w:lang w:val="es-419"/>
              </w:rPr>
              <w:t>ODSs</w:t>
            </w:r>
            <w:proofErr w:type="spellEnd"/>
            <w:r w:rsidRPr="00231351">
              <w:rPr>
                <w:rFonts w:asciiTheme="minorHAnsi" w:hAnsiTheme="minorHAnsi" w:cstheme="minorHAnsi"/>
                <w:b/>
                <w:lang w:val="es-419"/>
              </w:rPr>
              <w:t xml:space="preserve">): </w:t>
            </w:r>
            <w:r w:rsidRPr="00231351">
              <w:rPr>
                <w:rFonts w:asciiTheme="minorHAnsi" w:hAnsiTheme="minorHAnsi" w:cstheme="minorHAnsi"/>
                <w:i/>
                <w:lang w:val="es-419"/>
              </w:rPr>
              <w:t xml:space="preserve">Enliste los </w:t>
            </w:r>
            <w:proofErr w:type="spellStart"/>
            <w:r w:rsidRPr="00231351">
              <w:rPr>
                <w:rFonts w:asciiTheme="minorHAnsi" w:hAnsiTheme="minorHAnsi" w:cstheme="minorHAnsi"/>
                <w:i/>
                <w:lang w:val="es-419"/>
              </w:rPr>
              <w:t>ODSs</w:t>
            </w:r>
            <w:proofErr w:type="spellEnd"/>
            <w:r w:rsidRPr="00231351">
              <w:rPr>
                <w:rFonts w:asciiTheme="minorHAnsi" w:hAnsiTheme="minorHAnsi" w:cstheme="minorHAnsi"/>
                <w:i/>
                <w:lang w:val="es-419"/>
              </w:rPr>
              <w:t xml:space="preserve"> que impactaría su proyecto y d</w:t>
            </w:r>
            <w:r>
              <w:rPr>
                <w:rFonts w:asciiTheme="minorHAnsi" w:hAnsiTheme="minorHAnsi" w:cstheme="minorHAnsi"/>
                <w:i/>
                <w:lang w:val="es-419"/>
              </w:rPr>
              <w:t>é</w:t>
            </w:r>
            <w:r w:rsidRPr="00231351">
              <w:rPr>
                <w:rFonts w:asciiTheme="minorHAnsi" w:hAnsiTheme="minorHAnsi" w:cstheme="minorHAnsi"/>
                <w:i/>
                <w:lang w:val="es-419"/>
              </w:rPr>
              <w:t xml:space="preserve"> una breve explicación (no más de una oración por Objetivo)</w:t>
            </w:r>
            <w:r>
              <w:rPr>
                <w:rFonts w:asciiTheme="minorHAnsi" w:hAnsiTheme="minorHAnsi" w:cstheme="minorHAnsi"/>
                <w:i/>
                <w:lang w:val="es-419"/>
              </w:rPr>
              <w:t>.</w:t>
            </w:r>
            <w:bookmarkStart w:id="0" w:name="_GoBack"/>
            <w:bookmarkEnd w:id="0"/>
          </w:p>
          <w:p w14:paraId="20CEA586" w14:textId="77777777" w:rsidR="00231351" w:rsidRDefault="00231351" w:rsidP="00231351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i/>
                <w:lang w:val="es-419"/>
              </w:rPr>
            </w:pPr>
          </w:p>
          <w:p w14:paraId="44FD7430" w14:textId="77777777" w:rsidR="00231351" w:rsidRDefault="00231351" w:rsidP="00231351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i/>
                <w:lang w:val="es-419"/>
              </w:rPr>
            </w:pPr>
          </w:p>
          <w:p w14:paraId="2F44164E" w14:textId="32B0D58E" w:rsidR="00231351" w:rsidRPr="00231351" w:rsidRDefault="00231351" w:rsidP="00231351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b/>
                <w:lang w:val="es-419"/>
              </w:rPr>
            </w:pPr>
            <w:r w:rsidRPr="00231351">
              <w:rPr>
                <w:rFonts w:asciiTheme="minorHAnsi" w:hAnsiTheme="minorHAnsi" w:cstheme="minorHAnsi"/>
                <w:b/>
                <w:lang w:val="es-419"/>
              </w:rPr>
              <w:t xml:space="preserve"> </w:t>
            </w:r>
          </w:p>
        </w:tc>
      </w:tr>
      <w:tr w:rsidR="001A127B" w:rsidRPr="00231351" w14:paraId="3E084370" w14:textId="77777777" w:rsidTr="001A127B">
        <w:tc>
          <w:tcPr>
            <w:tcW w:w="9355" w:type="dxa"/>
          </w:tcPr>
          <w:p w14:paraId="1E863B73" w14:textId="152B5EEE" w:rsidR="001A127B" w:rsidRPr="000D727A" w:rsidRDefault="000D727A" w:rsidP="00B96659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i/>
                <w:lang w:val="es-419"/>
              </w:rPr>
            </w:pPr>
            <w:r w:rsidRPr="000D727A">
              <w:rPr>
                <w:rFonts w:asciiTheme="minorHAnsi" w:hAnsiTheme="minorHAnsi" w:cstheme="minorHAnsi"/>
                <w:b/>
                <w:lang w:val="es-419"/>
              </w:rPr>
              <w:t>Impacto social</w:t>
            </w:r>
            <w:r w:rsidR="00B96659" w:rsidRPr="000D727A">
              <w:rPr>
                <w:rFonts w:asciiTheme="minorHAnsi" w:hAnsiTheme="minorHAnsi" w:cstheme="minorHAnsi"/>
                <w:b/>
                <w:lang w:val="es-419"/>
              </w:rPr>
              <w:t>:</w:t>
            </w:r>
            <w:r w:rsidRPr="000D727A">
              <w:rPr>
                <w:rFonts w:asciiTheme="minorHAnsi" w:hAnsiTheme="minorHAnsi" w:cstheme="minorHAnsi"/>
                <w:b/>
                <w:lang w:val="es-419"/>
              </w:rPr>
              <w:t xml:space="preserve"> </w:t>
            </w:r>
            <w:r w:rsidRPr="000D727A">
              <w:rPr>
                <w:rFonts w:asciiTheme="minorHAnsi" w:hAnsiTheme="minorHAnsi" w:cstheme="minorHAnsi"/>
                <w:lang w:val="es-419"/>
              </w:rPr>
              <w:t>¿El proyecto provee beneficios financieros para los productores o dueños de la tierra? ¿Cuantas per</w:t>
            </w:r>
            <w:r>
              <w:rPr>
                <w:rFonts w:asciiTheme="minorHAnsi" w:hAnsiTheme="minorHAnsi" w:cstheme="minorHAnsi"/>
                <w:lang w:val="es-419"/>
              </w:rPr>
              <w:t>s</w:t>
            </w:r>
            <w:r w:rsidRPr="000D727A">
              <w:rPr>
                <w:rFonts w:asciiTheme="minorHAnsi" w:hAnsiTheme="minorHAnsi" w:cstheme="minorHAnsi"/>
                <w:lang w:val="es-419"/>
              </w:rPr>
              <w:t>onas se beneficiarían con el proyecto? Por favor explique sus respuestas.</w:t>
            </w:r>
          </w:p>
          <w:p w14:paraId="4979F9C3" w14:textId="77777777" w:rsidR="008A1815" w:rsidRPr="000D727A" w:rsidRDefault="008A1815" w:rsidP="00B96659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i/>
                <w:lang w:val="es-419"/>
              </w:rPr>
            </w:pPr>
          </w:p>
          <w:p w14:paraId="0106DFE1" w14:textId="77777777" w:rsidR="00B96659" w:rsidRPr="000D727A" w:rsidRDefault="00B96659" w:rsidP="00B96659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i/>
                <w:lang w:val="es-419"/>
              </w:rPr>
            </w:pPr>
          </w:p>
          <w:p w14:paraId="4946D939" w14:textId="1EA37D33" w:rsidR="00B96659" w:rsidRPr="000D727A" w:rsidRDefault="00B96659" w:rsidP="00B96659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b/>
                <w:lang w:val="es-419"/>
              </w:rPr>
            </w:pPr>
          </w:p>
        </w:tc>
      </w:tr>
      <w:tr w:rsidR="001A127B" w:rsidRPr="008A1815" w14:paraId="14F3776B" w14:textId="77777777" w:rsidTr="001A127B">
        <w:tc>
          <w:tcPr>
            <w:tcW w:w="9355" w:type="dxa"/>
          </w:tcPr>
          <w:p w14:paraId="18733BB7" w14:textId="5A282FAA" w:rsidR="008A1815" w:rsidRPr="008A1815" w:rsidRDefault="000D727A" w:rsidP="008A1815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i/>
              </w:rPr>
            </w:pPr>
            <w:proofErr w:type="spellStart"/>
            <w:r w:rsidRPr="000D727A">
              <w:rPr>
                <w:rFonts w:asciiTheme="minorHAnsi" w:hAnsiTheme="minorHAnsi" w:cstheme="minorHAnsi"/>
                <w:b/>
                <w:lang w:val="es-419"/>
              </w:rPr>
              <w:t>Replicabilidad</w:t>
            </w:r>
            <w:proofErr w:type="spellEnd"/>
            <w:r w:rsidRPr="000D727A">
              <w:rPr>
                <w:rFonts w:asciiTheme="minorHAnsi" w:hAnsiTheme="minorHAnsi" w:cstheme="minorHAnsi"/>
                <w:b/>
                <w:lang w:val="es-419"/>
              </w:rPr>
              <w:t xml:space="preserve"> y escalabilidad</w:t>
            </w:r>
            <w:r w:rsidR="008A1815" w:rsidRPr="000D727A">
              <w:rPr>
                <w:rFonts w:asciiTheme="minorHAnsi" w:hAnsiTheme="minorHAnsi" w:cstheme="minorHAnsi"/>
                <w:b/>
                <w:lang w:val="es-419"/>
              </w:rPr>
              <w:t xml:space="preserve">: </w:t>
            </w:r>
            <w:r w:rsidR="00231351">
              <w:rPr>
                <w:rFonts w:asciiTheme="minorHAnsi" w:hAnsiTheme="minorHAnsi" w:cstheme="minorHAnsi"/>
                <w:lang w:val="es-419"/>
              </w:rPr>
              <w:t>¿E</w:t>
            </w:r>
            <w:r w:rsidRPr="000D727A">
              <w:rPr>
                <w:rFonts w:asciiTheme="minorHAnsi" w:hAnsiTheme="minorHAnsi" w:cstheme="minorHAnsi"/>
                <w:lang w:val="es-419"/>
              </w:rPr>
              <w:t xml:space="preserve">l proyecto se podría replicar en otro lugar de la región? De existir más fondos disponibles, ¿se podría hacer un proyecto más grande? </w:t>
            </w:r>
            <w:r w:rsidRPr="000D727A">
              <w:rPr>
                <w:rFonts w:asciiTheme="minorHAnsi" w:hAnsiTheme="minorHAnsi" w:cstheme="minorHAnsi"/>
              </w:rPr>
              <w:t>Por favor explique sus respuestas.</w:t>
            </w:r>
            <w:r>
              <w:rPr>
                <w:rFonts w:asciiTheme="minorHAnsi" w:hAnsiTheme="minorHAnsi" w:cstheme="minorHAnsi"/>
                <w:b/>
              </w:rPr>
              <w:t xml:space="preserve"> </w:t>
            </w:r>
          </w:p>
          <w:p w14:paraId="37A65BD5" w14:textId="77777777" w:rsidR="008A1815" w:rsidRPr="008A1815" w:rsidRDefault="008A1815" w:rsidP="008A1815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i/>
              </w:rPr>
            </w:pPr>
          </w:p>
          <w:p w14:paraId="053B52DA" w14:textId="77777777" w:rsidR="008A1815" w:rsidRPr="008A1815" w:rsidRDefault="008A1815" w:rsidP="008A1815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i/>
              </w:rPr>
            </w:pPr>
          </w:p>
          <w:p w14:paraId="54387529" w14:textId="041DC5D6" w:rsidR="008A1815" w:rsidRPr="008A1815" w:rsidRDefault="008A1815" w:rsidP="008A1815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b/>
              </w:rPr>
            </w:pPr>
          </w:p>
        </w:tc>
      </w:tr>
    </w:tbl>
    <w:p w14:paraId="62973AA7" w14:textId="20364667" w:rsidR="00480511" w:rsidRPr="008A1815" w:rsidRDefault="00480511" w:rsidP="001A127B">
      <w:pPr>
        <w:spacing w:before="240"/>
        <w:rPr>
          <w:rFonts w:asciiTheme="minorHAnsi" w:hAnsiTheme="minorHAnsi" w:cstheme="minorHAnsi"/>
          <w:b/>
          <w:sz w:val="22"/>
          <w:szCs w:val="22"/>
        </w:rPr>
      </w:pPr>
    </w:p>
    <w:sectPr w:rsidR="00480511" w:rsidRPr="008A18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0392638"/>
    <w:multiLevelType w:val="hybridMultilevel"/>
    <w:tmpl w:val="D4B6F6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0NTaxNDU1tbAEAiUdpeDU4uLM/DyQAstaAHWpb3EsAAAA"/>
  </w:docVars>
  <w:rsids>
    <w:rsidRoot w:val="00D11CA2"/>
    <w:rsid w:val="000A2601"/>
    <w:rsid w:val="000A7019"/>
    <w:rsid w:val="000B2180"/>
    <w:rsid w:val="000D727A"/>
    <w:rsid w:val="00110770"/>
    <w:rsid w:val="00117A12"/>
    <w:rsid w:val="00135BC6"/>
    <w:rsid w:val="00193785"/>
    <w:rsid w:val="001A127B"/>
    <w:rsid w:val="001F163A"/>
    <w:rsid w:val="002106F1"/>
    <w:rsid w:val="00231351"/>
    <w:rsid w:val="00240110"/>
    <w:rsid w:val="0024554E"/>
    <w:rsid w:val="00265F68"/>
    <w:rsid w:val="00282C3A"/>
    <w:rsid w:val="002B29CB"/>
    <w:rsid w:val="00300870"/>
    <w:rsid w:val="00350EDD"/>
    <w:rsid w:val="00364995"/>
    <w:rsid w:val="003F5270"/>
    <w:rsid w:val="00414BC3"/>
    <w:rsid w:val="00444CE0"/>
    <w:rsid w:val="00451294"/>
    <w:rsid w:val="00480511"/>
    <w:rsid w:val="004A6EAB"/>
    <w:rsid w:val="0050692D"/>
    <w:rsid w:val="00523BE3"/>
    <w:rsid w:val="0053344F"/>
    <w:rsid w:val="00561B2F"/>
    <w:rsid w:val="00564796"/>
    <w:rsid w:val="005A4F72"/>
    <w:rsid w:val="005D6B49"/>
    <w:rsid w:val="005F6D9B"/>
    <w:rsid w:val="00615007"/>
    <w:rsid w:val="006F4B8C"/>
    <w:rsid w:val="00747C47"/>
    <w:rsid w:val="007539DD"/>
    <w:rsid w:val="007A43BE"/>
    <w:rsid w:val="007C6983"/>
    <w:rsid w:val="007E039D"/>
    <w:rsid w:val="00803119"/>
    <w:rsid w:val="00811AE3"/>
    <w:rsid w:val="008A1815"/>
    <w:rsid w:val="008D325D"/>
    <w:rsid w:val="008F41D7"/>
    <w:rsid w:val="008F6774"/>
    <w:rsid w:val="00916D7E"/>
    <w:rsid w:val="00923CC9"/>
    <w:rsid w:val="009939C2"/>
    <w:rsid w:val="00A27AEF"/>
    <w:rsid w:val="00A536CC"/>
    <w:rsid w:val="00A57D7A"/>
    <w:rsid w:val="00A76AF8"/>
    <w:rsid w:val="00A84695"/>
    <w:rsid w:val="00AA6470"/>
    <w:rsid w:val="00B93CB4"/>
    <w:rsid w:val="00B94890"/>
    <w:rsid w:val="00B96659"/>
    <w:rsid w:val="00BA3D8E"/>
    <w:rsid w:val="00BB22D7"/>
    <w:rsid w:val="00BF3E8E"/>
    <w:rsid w:val="00BF6C63"/>
    <w:rsid w:val="00C13958"/>
    <w:rsid w:val="00C26920"/>
    <w:rsid w:val="00C4097D"/>
    <w:rsid w:val="00C4442F"/>
    <w:rsid w:val="00C67A3D"/>
    <w:rsid w:val="00C97DBC"/>
    <w:rsid w:val="00D11C0B"/>
    <w:rsid w:val="00D11CA2"/>
    <w:rsid w:val="00D4589E"/>
    <w:rsid w:val="00D50897"/>
    <w:rsid w:val="00E32D70"/>
    <w:rsid w:val="00E75A4F"/>
    <w:rsid w:val="00E76C28"/>
    <w:rsid w:val="00E8103A"/>
    <w:rsid w:val="00EB219F"/>
    <w:rsid w:val="00EB5FD6"/>
    <w:rsid w:val="00EF24C7"/>
    <w:rsid w:val="00EF7223"/>
    <w:rsid w:val="00F073A8"/>
    <w:rsid w:val="00F22CE5"/>
    <w:rsid w:val="00F361E1"/>
    <w:rsid w:val="00F53A8D"/>
    <w:rsid w:val="00FF31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440A08"/>
  <w15:chartTrackingRefBased/>
  <w15:docId w15:val="{3090348B-10D9-4053-A9D0-874B136B89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1CA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1CA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Emphasis">
    <w:name w:val="Emphasis"/>
    <w:uiPriority w:val="20"/>
    <w:qFormat/>
    <w:rsid w:val="00D11CA2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414B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14BC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14BC3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4B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4BC3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4BC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4BC3"/>
    <w:rPr>
      <w:rFonts w:ascii="Segoe UI" w:eastAsia="Times New Roman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3008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427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31</Words>
  <Characters>473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 Nevins</dc:creator>
  <cp:keywords/>
  <dc:description/>
  <cp:lastModifiedBy>Andres Anchondo</cp:lastModifiedBy>
  <cp:revision>2</cp:revision>
  <dcterms:created xsi:type="dcterms:W3CDTF">2021-09-09T18:24:00Z</dcterms:created>
  <dcterms:modified xsi:type="dcterms:W3CDTF">2021-09-09T18:24:00Z</dcterms:modified>
</cp:coreProperties>
</file>